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11"/>
        <w:gridCol w:w="6448"/>
      </w:tblGrid>
      <w:tr w:rsidR="00557602" w:rsidRPr="00D760FF" w14:paraId="105F63F3" w14:textId="77777777" w:rsidTr="00C921C5">
        <w:trPr>
          <w:jc w:val="center"/>
        </w:trPr>
        <w:tc>
          <w:tcPr>
            <w:tcW w:w="2911" w:type="dxa"/>
          </w:tcPr>
          <w:p w14:paraId="5045FA2D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Kód:</w:t>
            </w:r>
          </w:p>
        </w:tc>
        <w:tc>
          <w:tcPr>
            <w:tcW w:w="6448" w:type="dxa"/>
          </w:tcPr>
          <w:p w14:paraId="279B6ADD" w14:textId="7E9B4734" w:rsidR="00557602" w:rsidRPr="00D760FF" w:rsidRDefault="000A7248" w:rsidP="00DE682D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76D40">
              <w:rPr>
                <w:b w:val="0"/>
                <w:bCs w:val="0"/>
                <w:sz w:val="24"/>
              </w:rPr>
              <w:t>S</w:t>
            </w:r>
            <w:r w:rsidR="00557602" w:rsidRPr="00076D40">
              <w:rPr>
                <w:b w:val="0"/>
                <w:bCs w:val="0"/>
                <w:sz w:val="24"/>
              </w:rPr>
              <w:t>D</w:t>
            </w:r>
            <w:r w:rsidR="00557602" w:rsidRPr="006F19B2">
              <w:rPr>
                <w:b w:val="0"/>
                <w:bCs w:val="0"/>
                <w:sz w:val="24"/>
              </w:rPr>
              <w:t>/</w:t>
            </w:r>
            <w:r w:rsidR="006F19B2" w:rsidRPr="00CB1833">
              <w:rPr>
                <w:b w:val="0"/>
                <w:bCs w:val="0"/>
                <w:sz w:val="24"/>
                <w:highlight w:val="yellow"/>
              </w:rPr>
              <w:t>0</w:t>
            </w:r>
            <w:r w:rsidR="00DE682D" w:rsidRPr="00CB1833">
              <w:rPr>
                <w:b w:val="0"/>
                <w:bCs w:val="0"/>
                <w:color w:val="000000" w:themeColor="text1"/>
                <w:sz w:val="24"/>
                <w:highlight w:val="yellow"/>
              </w:rPr>
              <w:t>x</w:t>
            </w:r>
            <w:r w:rsidR="00557602" w:rsidRPr="006F19B2">
              <w:rPr>
                <w:b w:val="0"/>
                <w:bCs w:val="0"/>
                <w:sz w:val="24"/>
              </w:rPr>
              <w:t>/20</w:t>
            </w:r>
            <w:r w:rsidR="00565679">
              <w:rPr>
                <w:b w:val="0"/>
                <w:bCs w:val="0"/>
                <w:sz w:val="24"/>
              </w:rPr>
              <w:t>2</w:t>
            </w:r>
            <w:r w:rsidR="00DE682D">
              <w:rPr>
                <w:b w:val="0"/>
                <w:bCs w:val="0"/>
                <w:sz w:val="24"/>
              </w:rPr>
              <w:t>1</w:t>
            </w:r>
          </w:p>
        </w:tc>
      </w:tr>
      <w:tr w:rsidR="00557602" w:rsidRPr="00D760FF" w14:paraId="1796E236" w14:textId="77777777" w:rsidTr="00C921C5">
        <w:trPr>
          <w:jc w:val="center"/>
        </w:trPr>
        <w:tc>
          <w:tcPr>
            <w:tcW w:w="2911" w:type="dxa"/>
          </w:tcPr>
          <w:p w14:paraId="368A15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ruh:</w:t>
            </w:r>
          </w:p>
        </w:tc>
        <w:tc>
          <w:tcPr>
            <w:tcW w:w="6448" w:type="dxa"/>
          </w:tcPr>
          <w:p w14:paraId="6A6AA05C" w14:textId="1D1A057F" w:rsidR="00557602" w:rsidRPr="00D760FF" w:rsidRDefault="004B424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 xml:space="preserve">SMĚRNICE </w:t>
            </w:r>
            <w:r w:rsidR="00557602" w:rsidRPr="00D760FF">
              <w:rPr>
                <w:b w:val="0"/>
                <w:bCs w:val="0"/>
                <w:sz w:val="24"/>
              </w:rPr>
              <w:t>DĚKAN</w:t>
            </w:r>
            <w:r w:rsidR="00071506">
              <w:rPr>
                <w:b w:val="0"/>
                <w:bCs w:val="0"/>
                <w:sz w:val="24"/>
              </w:rPr>
              <w:t>A</w:t>
            </w:r>
          </w:p>
        </w:tc>
      </w:tr>
      <w:tr w:rsidR="00557602" w:rsidRPr="00D760FF" w14:paraId="7B01C7A6" w14:textId="77777777" w:rsidTr="00C921C5">
        <w:trPr>
          <w:jc w:val="center"/>
        </w:trPr>
        <w:tc>
          <w:tcPr>
            <w:tcW w:w="2911" w:type="dxa"/>
            <w:vAlign w:val="center"/>
          </w:tcPr>
          <w:p w14:paraId="1270DD9A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Název:</w:t>
            </w:r>
          </w:p>
        </w:tc>
        <w:tc>
          <w:tcPr>
            <w:tcW w:w="6448" w:type="dxa"/>
            <w:vAlign w:val="center"/>
          </w:tcPr>
          <w:p w14:paraId="0EF22854" w14:textId="6E30DD71" w:rsidR="00557602" w:rsidRPr="006E763C" w:rsidRDefault="00C921C5" w:rsidP="00DE682D">
            <w:pPr>
              <w:pStyle w:val="Zhlav"/>
              <w:tabs>
                <w:tab w:val="clear" w:pos="4536"/>
                <w:tab w:val="clear" w:pos="9072"/>
              </w:tabs>
              <w:jc w:val="both"/>
              <w:rPr>
                <w:bCs/>
              </w:rPr>
            </w:pPr>
            <w:r w:rsidRPr="006E763C">
              <w:rPr>
                <w:bCs/>
              </w:rPr>
              <w:t>Časové plány výuky</w:t>
            </w:r>
            <w:r w:rsidR="006E763C" w:rsidRPr="006E763C">
              <w:t xml:space="preserve"> </w:t>
            </w:r>
            <w:r w:rsidR="00A021AF">
              <w:t>na FHS</w:t>
            </w:r>
            <w:r w:rsidR="006E763C" w:rsidRPr="006E763C">
              <w:t xml:space="preserve"> pro </w:t>
            </w:r>
            <w:r w:rsidR="004A01A2">
              <w:t>akademický rok</w:t>
            </w:r>
            <w:r w:rsidR="006E763C" w:rsidRPr="006E763C">
              <w:t xml:space="preserve"> 20</w:t>
            </w:r>
            <w:r w:rsidR="00565679">
              <w:t>2</w:t>
            </w:r>
            <w:r w:rsidR="00DE682D">
              <w:t>1</w:t>
            </w:r>
            <w:r w:rsidR="006E763C" w:rsidRPr="006E763C">
              <w:t>/20</w:t>
            </w:r>
            <w:r w:rsidR="00047D49">
              <w:t>2</w:t>
            </w:r>
            <w:r w:rsidR="00DE682D">
              <w:t>2</w:t>
            </w:r>
            <w:r w:rsidR="006E763C" w:rsidRPr="006E763C">
              <w:t xml:space="preserve"> a</w:t>
            </w:r>
            <w:r w:rsidR="004A01A2">
              <w:t> </w:t>
            </w:r>
            <w:r w:rsidR="006E763C" w:rsidRPr="006E763C">
              <w:t>výhled na</w:t>
            </w:r>
            <w:r w:rsidR="00452CF4">
              <w:t> akademický rok</w:t>
            </w:r>
            <w:r w:rsidR="006E763C" w:rsidRPr="006E763C">
              <w:t xml:space="preserve"> 20</w:t>
            </w:r>
            <w:r w:rsidR="00047D49">
              <w:t>2</w:t>
            </w:r>
            <w:r w:rsidR="00DE682D">
              <w:t>2</w:t>
            </w:r>
            <w:r w:rsidR="006E763C" w:rsidRPr="006E763C">
              <w:t>/202</w:t>
            </w:r>
            <w:r w:rsidR="00DE682D">
              <w:t>3</w:t>
            </w:r>
          </w:p>
        </w:tc>
      </w:tr>
      <w:tr w:rsidR="00557602" w:rsidRPr="00D760FF" w14:paraId="4459D84B" w14:textId="77777777" w:rsidTr="00C921C5">
        <w:trPr>
          <w:jc w:val="center"/>
        </w:trPr>
        <w:tc>
          <w:tcPr>
            <w:tcW w:w="2911" w:type="dxa"/>
          </w:tcPr>
          <w:p w14:paraId="0E5520CC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 xml:space="preserve">Organizační </w:t>
            </w:r>
          </w:p>
          <w:p w14:paraId="72D7DE6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ávaznost:</w:t>
            </w:r>
          </w:p>
        </w:tc>
        <w:tc>
          <w:tcPr>
            <w:tcW w:w="6448" w:type="dxa"/>
            <w:vAlign w:val="center"/>
          </w:tcPr>
          <w:p w14:paraId="5E7B89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Fakulta humanitních studií Univerzity Tomáše Bati ve Zlíně</w:t>
            </w:r>
          </w:p>
        </w:tc>
      </w:tr>
      <w:tr w:rsidR="00557602" w:rsidRPr="00D760FF" w14:paraId="3E093242" w14:textId="77777777" w:rsidTr="00C921C5">
        <w:trPr>
          <w:jc w:val="center"/>
        </w:trPr>
        <w:tc>
          <w:tcPr>
            <w:tcW w:w="2911" w:type="dxa"/>
          </w:tcPr>
          <w:p w14:paraId="45CB93CE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Datum vydání:</w:t>
            </w:r>
          </w:p>
        </w:tc>
        <w:tc>
          <w:tcPr>
            <w:tcW w:w="6448" w:type="dxa"/>
          </w:tcPr>
          <w:p w14:paraId="2DF22885" w14:textId="698A892F" w:rsidR="00557602" w:rsidRPr="0088076E" w:rsidRDefault="00CA044C" w:rsidP="00BA291F">
            <w:pPr>
              <w:pStyle w:val="normln1"/>
              <w:jc w:val="left"/>
              <w:rPr>
                <w:b w:val="0"/>
                <w:bCs w:val="0"/>
                <w:color w:val="000000" w:themeColor="text1"/>
                <w:sz w:val="24"/>
              </w:rPr>
            </w:pPr>
            <w:r w:rsidRPr="0088076E">
              <w:rPr>
                <w:b w:val="0"/>
                <w:bCs w:val="0"/>
                <w:color w:val="000000" w:themeColor="text1"/>
                <w:sz w:val="24"/>
                <w:highlight w:val="yellow"/>
              </w:rPr>
              <w:t>XX. XX.</w:t>
            </w:r>
            <w:r w:rsidRPr="0088076E">
              <w:rPr>
                <w:b w:val="0"/>
                <w:bCs w:val="0"/>
                <w:color w:val="000000" w:themeColor="text1"/>
                <w:sz w:val="24"/>
              </w:rPr>
              <w:t xml:space="preserve"> 2021</w:t>
            </w:r>
          </w:p>
        </w:tc>
      </w:tr>
      <w:tr w:rsidR="00557602" w:rsidRPr="00D760FF" w14:paraId="20020B7B" w14:textId="77777777" w:rsidTr="00C921C5">
        <w:trPr>
          <w:jc w:val="center"/>
        </w:trPr>
        <w:tc>
          <w:tcPr>
            <w:tcW w:w="2911" w:type="dxa"/>
          </w:tcPr>
          <w:p w14:paraId="01D9F3CF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Účinnost:</w:t>
            </w:r>
          </w:p>
        </w:tc>
        <w:tc>
          <w:tcPr>
            <w:tcW w:w="6448" w:type="dxa"/>
          </w:tcPr>
          <w:p w14:paraId="216AF9E8" w14:textId="04E62C42" w:rsidR="00557602" w:rsidRPr="0088076E" w:rsidRDefault="00CA044C" w:rsidP="00081DAB">
            <w:pPr>
              <w:pStyle w:val="normln1"/>
              <w:jc w:val="left"/>
              <w:rPr>
                <w:b w:val="0"/>
                <w:bCs w:val="0"/>
                <w:color w:val="000000" w:themeColor="text1"/>
                <w:sz w:val="24"/>
              </w:rPr>
            </w:pPr>
            <w:r w:rsidRPr="0088076E">
              <w:rPr>
                <w:b w:val="0"/>
                <w:bCs w:val="0"/>
                <w:color w:val="000000" w:themeColor="text1"/>
                <w:sz w:val="24"/>
                <w:highlight w:val="yellow"/>
              </w:rPr>
              <w:t>XX. XX.</w:t>
            </w:r>
            <w:r w:rsidRPr="0088076E">
              <w:rPr>
                <w:b w:val="0"/>
                <w:bCs w:val="0"/>
                <w:color w:val="000000" w:themeColor="text1"/>
                <w:sz w:val="24"/>
              </w:rPr>
              <w:t xml:space="preserve"> 2021</w:t>
            </w:r>
          </w:p>
        </w:tc>
      </w:tr>
      <w:tr w:rsidR="00557602" w:rsidRPr="00D760FF" w14:paraId="39BDDAF5" w14:textId="77777777" w:rsidTr="00C921C5">
        <w:trPr>
          <w:jc w:val="center"/>
        </w:trPr>
        <w:tc>
          <w:tcPr>
            <w:tcW w:w="2911" w:type="dxa"/>
          </w:tcPr>
          <w:p w14:paraId="097F4222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Vydává:</w:t>
            </w:r>
          </w:p>
        </w:tc>
        <w:tc>
          <w:tcPr>
            <w:tcW w:w="6448" w:type="dxa"/>
          </w:tcPr>
          <w:p w14:paraId="7218BAA9" w14:textId="5A92FD44" w:rsidR="00557602" w:rsidRPr="00D760FF" w:rsidRDefault="00557602" w:rsidP="003E2223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ěkan</w:t>
            </w:r>
          </w:p>
        </w:tc>
      </w:tr>
      <w:tr w:rsidR="00557602" w:rsidRPr="00D760FF" w14:paraId="554F2CAF" w14:textId="77777777" w:rsidTr="00C921C5">
        <w:trPr>
          <w:jc w:val="center"/>
        </w:trPr>
        <w:tc>
          <w:tcPr>
            <w:tcW w:w="2911" w:type="dxa"/>
          </w:tcPr>
          <w:p w14:paraId="4385C2B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pracoval:</w:t>
            </w:r>
          </w:p>
        </w:tc>
        <w:tc>
          <w:tcPr>
            <w:tcW w:w="6448" w:type="dxa"/>
          </w:tcPr>
          <w:p w14:paraId="7D8AEA65" w14:textId="77777777" w:rsidR="00557602" w:rsidRPr="00D760FF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E1FB7">
              <w:rPr>
                <w:b w:val="0"/>
                <w:bCs w:val="0"/>
                <w:sz w:val="24"/>
              </w:rPr>
              <w:t xml:space="preserve">proděkan pro </w:t>
            </w:r>
            <w:r w:rsidRPr="00631BE3">
              <w:rPr>
                <w:b w:val="0"/>
                <w:bCs w:val="0"/>
                <w:sz w:val="24"/>
              </w:rPr>
              <w:t>pedagogickou činnost</w:t>
            </w:r>
          </w:p>
        </w:tc>
      </w:tr>
      <w:tr w:rsidR="000E1FB7" w:rsidRPr="00D760FF" w14:paraId="3F91DB0D" w14:textId="77777777" w:rsidTr="00C921C5">
        <w:trPr>
          <w:jc w:val="center"/>
        </w:trPr>
        <w:tc>
          <w:tcPr>
            <w:tcW w:w="2911" w:type="dxa"/>
          </w:tcPr>
          <w:p w14:paraId="5972297D" w14:textId="77777777" w:rsidR="000E1FB7" w:rsidRPr="00D760FF" w:rsidRDefault="000E1FB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Spolupracovali:</w:t>
            </w:r>
          </w:p>
        </w:tc>
        <w:tc>
          <w:tcPr>
            <w:tcW w:w="6448" w:type="dxa"/>
          </w:tcPr>
          <w:p w14:paraId="0BAE7A2E" w14:textId="77777777" w:rsidR="000E1FB7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asistent děkana, vedoucí studijního oddělení</w:t>
            </w:r>
          </w:p>
        </w:tc>
      </w:tr>
      <w:tr w:rsidR="00557602" w:rsidRPr="00D760FF" w14:paraId="3E550594" w14:textId="77777777" w:rsidTr="00C921C5">
        <w:trPr>
          <w:jc w:val="center"/>
        </w:trPr>
        <w:tc>
          <w:tcPr>
            <w:tcW w:w="2911" w:type="dxa"/>
          </w:tcPr>
          <w:p w14:paraId="598D5F3B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stran:</w:t>
            </w:r>
          </w:p>
        </w:tc>
        <w:tc>
          <w:tcPr>
            <w:tcW w:w="6448" w:type="dxa"/>
          </w:tcPr>
          <w:p w14:paraId="1F8B4EA6" w14:textId="3A3D5F21" w:rsidR="00557602" w:rsidRPr="00D760FF" w:rsidRDefault="005E6B76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6</w:t>
            </w:r>
          </w:p>
        </w:tc>
      </w:tr>
      <w:tr w:rsidR="00557602" w:rsidRPr="00D760FF" w14:paraId="3BEA47BC" w14:textId="77777777" w:rsidTr="00C921C5">
        <w:trPr>
          <w:jc w:val="center"/>
        </w:trPr>
        <w:tc>
          <w:tcPr>
            <w:tcW w:w="2911" w:type="dxa"/>
          </w:tcPr>
          <w:p w14:paraId="5EC3DF59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příloh:</w:t>
            </w:r>
          </w:p>
        </w:tc>
        <w:tc>
          <w:tcPr>
            <w:tcW w:w="6448" w:type="dxa"/>
          </w:tcPr>
          <w:p w14:paraId="1B5C3858" w14:textId="77777777" w:rsidR="00557602" w:rsidRPr="00D760FF" w:rsidRDefault="00CC1261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0</w:t>
            </w:r>
          </w:p>
        </w:tc>
      </w:tr>
      <w:tr w:rsidR="00557602" w:rsidRPr="00D760FF" w14:paraId="740AD614" w14:textId="77777777" w:rsidTr="00C921C5">
        <w:trPr>
          <w:jc w:val="center"/>
        </w:trPr>
        <w:tc>
          <w:tcPr>
            <w:tcW w:w="2911" w:type="dxa"/>
          </w:tcPr>
          <w:p w14:paraId="25CEC0E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Rozdělovník:</w:t>
            </w:r>
          </w:p>
        </w:tc>
        <w:tc>
          <w:tcPr>
            <w:tcW w:w="6448" w:type="dxa"/>
          </w:tcPr>
          <w:p w14:paraId="07CA3974" w14:textId="53C6F4F5" w:rsidR="00557602" w:rsidRPr="00D760FF" w:rsidRDefault="00C64DFE" w:rsidP="00314B56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ředitelé ústav</w:t>
            </w:r>
            <w:r w:rsidR="007B70DA">
              <w:rPr>
                <w:b w:val="0"/>
                <w:bCs w:val="0"/>
                <w:sz w:val="24"/>
              </w:rPr>
              <w:t>ů</w:t>
            </w:r>
            <w:r w:rsidRPr="00D760FF">
              <w:rPr>
                <w:b w:val="0"/>
                <w:bCs w:val="0"/>
                <w:sz w:val="24"/>
              </w:rPr>
              <w:t xml:space="preserve"> </w:t>
            </w:r>
            <w:r w:rsidR="00314B56">
              <w:rPr>
                <w:b w:val="0"/>
                <w:bCs w:val="0"/>
                <w:sz w:val="24"/>
              </w:rPr>
              <w:t>a center</w:t>
            </w:r>
            <w:r w:rsidR="000B726D">
              <w:rPr>
                <w:b w:val="0"/>
                <w:bCs w:val="0"/>
                <w:sz w:val="24"/>
              </w:rPr>
              <w:t>, tajemník</w:t>
            </w:r>
            <w:r w:rsidRPr="00D760FF">
              <w:rPr>
                <w:b w:val="0"/>
                <w:bCs w:val="0"/>
                <w:sz w:val="24"/>
              </w:rPr>
              <w:t xml:space="preserve">, proděkan pro </w:t>
            </w:r>
            <w:r w:rsidRPr="00631BE3">
              <w:rPr>
                <w:b w:val="0"/>
                <w:bCs w:val="0"/>
                <w:sz w:val="24"/>
              </w:rPr>
              <w:t>pedagogickou činnost</w:t>
            </w:r>
            <w:r w:rsidR="00021760" w:rsidRPr="00631BE3">
              <w:rPr>
                <w:b w:val="0"/>
                <w:bCs w:val="0"/>
                <w:sz w:val="24"/>
              </w:rPr>
              <w:t xml:space="preserve">, </w:t>
            </w:r>
            <w:r w:rsidR="00D35661" w:rsidRPr="00631BE3">
              <w:rPr>
                <w:b w:val="0"/>
                <w:bCs w:val="0"/>
                <w:sz w:val="24"/>
              </w:rPr>
              <w:t xml:space="preserve">proděkan pro tvůrčí činnost a doktorské studium, </w:t>
            </w:r>
            <w:r w:rsidR="00314B56">
              <w:rPr>
                <w:b w:val="0"/>
                <w:bCs w:val="0"/>
                <w:sz w:val="24"/>
              </w:rPr>
              <w:t xml:space="preserve">předseda AS FHS, </w:t>
            </w:r>
            <w:r w:rsidR="00BF02FC">
              <w:rPr>
                <w:b w:val="0"/>
                <w:bCs w:val="0"/>
                <w:sz w:val="24"/>
              </w:rPr>
              <w:t xml:space="preserve">studijní oddělení, </w:t>
            </w:r>
            <w:r w:rsidR="00DC6B79">
              <w:rPr>
                <w:b w:val="0"/>
                <w:bCs w:val="0"/>
                <w:sz w:val="24"/>
              </w:rPr>
              <w:t xml:space="preserve">akademičtí pracovníci, </w:t>
            </w:r>
            <w:r w:rsidR="00021760">
              <w:rPr>
                <w:b w:val="0"/>
                <w:bCs w:val="0"/>
                <w:sz w:val="24"/>
              </w:rPr>
              <w:t>studenti</w:t>
            </w:r>
            <w:r w:rsidR="005E67E2">
              <w:rPr>
                <w:b w:val="0"/>
                <w:bCs w:val="0"/>
                <w:sz w:val="24"/>
              </w:rPr>
              <w:t xml:space="preserve"> FHS</w:t>
            </w:r>
          </w:p>
        </w:tc>
      </w:tr>
      <w:tr w:rsidR="00557602" w:rsidRPr="00D760FF" w14:paraId="69876F94" w14:textId="77777777" w:rsidTr="00C921C5">
        <w:trPr>
          <w:jc w:val="center"/>
        </w:trPr>
        <w:tc>
          <w:tcPr>
            <w:tcW w:w="2911" w:type="dxa"/>
          </w:tcPr>
          <w:p w14:paraId="5EC3AD48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dpis oprávněné osoby:</w:t>
            </w:r>
          </w:p>
        </w:tc>
        <w:tc>
          <w:tcPr>
            <w:tcW w:w="6448" w:type="dxa"/>
          </w:tcPr>
          <w:p w14:paraId="13DB9247" w14:textId="37DD8766" w:rsidR="00557602" w:rsidRPr="00D760FF" w:rsidRDefault="008F331F" w:rsidP="004A01A2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děkan v. r.</w:t>
            </w:r>
          </w:p>
        </w:tc>
      </w:tr>
    </w:tbl>
    <w:p w14:paraId="0BD06D0A" w14:textId="77777777" w:rsidR="00C64DFE" w:rsidRPr="00791565" w:rsidRDefault="00C64DFE" w:rsidP="001B42DB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cs-CZ"/>
        </w:rPr>
      </w:pPr>
    </w:p>
    <w:p w14:paraId="55F3DE2A" w14:textId="5B00C55D" w:rsidR="00A021AF" w:rsidRDefault="00B812CC" w:rsidP="00A068E9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Na základě usnesení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Akademického senátu UTB ve Zlíně vydává děkan Fakulty humanit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ních studií UTB ve Zlíně časové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plán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y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C1AE3"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výuky </w:t>
      </w:r>
      <w:r w:rsidR="001B42DB" w:rsidRPr="001B42DB">
        <w:rPr>
          <w:rFonts w:ascii="Times New Roman" w:hAnsi="Times New Roman" w:cs="Times New Roman"/>
          <w:sz w:val="24"/>
          <w:szCs w:val="24"/>
          <w:lang w:val="cs-CZ"/>
        </w:rPr>
        <w:t>ve studijních programech</w:t>
      </w:r>
      <w:r w:rsidRPr="001B42D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Ošetřovatelství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, Všeobecné ošetřovatelství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>, Porodní asistence, Zdravotně sociální péče, Filologie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, Anglický jazyk pro manažerskou praxi, Německý jazyk pro manažerskou praxi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S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pecializace v pedagogice, 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Sociální pedagogika, Učitelství pro mateřské šk</w:t>
      </w:r>
      <w:r w:rsidR="00A44E31">
        <w:rPr>
          <w:rFonts w:ascii="Times New Roman" w:hAnsi="Times New Roman" w:cs="Times New Roman"/>
          <w:sz w:val="24"/>
          <w:szCs w:val="24"/>
          <w:lang w:val="cs-CZ"/>
        </w:rPr>
        <w:t>oly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712AD2">
        <w:rPr>
          <w:rFonts w:ascii="Times New Roman" w:hAnsi="Times New Roman" w:cs="Times New Roman"/>
          <w:sz w:val="24"/>
          <w:szCs w:val="24"/>
          <w:lang w:val="cs-CZ"/>
        </w:rPr>
        <w:t xml:space="preserve">Učitelství pro základní školy, 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Učitelství pro </w:t>
      </w:r>
      <w:r w:rsidR="00A44E31">
        <w:rPr>
          <w:rFonts w:ascii="Times New Roman" w:hAnsi="Times New Roman" w:cs="Times New Roman"/>
          <w:sz w:val="24"/>
          <w:szCs w:val="24"/>
          <w:lang w:val="cs-CZ"/>
        </w:rPr>
        <w:t xml:space="preserve">1. stupeň </w:t>
      </w:r>
      <w:r w:rsidR="00712AD2">
        <w:rPr>
          <w:rFonts w:ascii="Times New Roman" w:hAnsi="Times New Roman" w:cs="Times New Roman"/>
          <w:sz w:val="24"/>
          <w:szCs w:val="24"/>
          <w:lang w:val="cs-CZ"/>
        </w:rPr>
        <w:t xml:space="preserve">základní školy, Předškolní pedagogika 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 xml:space="preserve">a Pedagogika 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pro</w:t>
      </w:r>
      <w:r w:rsidR="00D35661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565679">
        <w:rPr>
          <w:rFonts w:ascii="Times New Roman" w:hAnsi="Times New Roman" w:cs="Times New Roman"/>
          <w:sz w:val="24"/>
          <w:szCs w:val="24"/>
          <w:lang w:val="cs-CZ"/>
        </w:rPr>
        <w:t>akademický rok 202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>/202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 xml:space="preserve"> a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>výhled na akademický rok 20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AE23B5">
        <w:rPr>
          <w:rFonts w:ascii="Times New Roman" w:hAnsi="Times New Roman" w:cs="Times New Roman"/>
          <w:sz w:val="24"/>
          <w:szCs w:val="24"/>
          <w:lang w:val="cs-CZ"/>
        </w:rPr>
        <w:t>/202</w:t>
      </w:r>
      <w:r w:rsidR="00C113F9">
        <w:rPr>
          <w:rFonts w:ascii="Times New Roman" w:hAnsi="Times New Roman" w:cs="Times New Roman"/>
          <w:sz w:val="24"/>
          <w:szCs w:val="24"/>
          <w:lang w:val="cs-CZ"/>
        </w:rPr>
        <w:t>3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jako vnitřní normu fakulty. </w:t>
      </w:r>
    </w:p>
    <w:p w14:paraId="079EE0AE" w14:textId="77777777" w:rsidR="00A021AF" w:rsidRPr="00073DF8" w:rsidRDefault="00A021AF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p w14:paraId="751E2A81" w14:textId="6570EE72" w:rsidR="00B812CC" w:rsidRDefault="00A021AF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Časové plány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byly </w:t>
      </w:r>
      <w:r>
        <w:rPr>
          <w:rFonts w:ascii="Times New Roman" w:hAnsi="Times New Roman" w:cs="Times New Roman"/>
          <w:sz w:val="24"/>
          <w:szCs w:val="24"/>
          <w:lang w:val="cs-CZ"/>
        </w:rPr>
        <w:t>projednány</w:t>
      </w:r>
      <w:r w:rsidR="001B42DB">
        <w:rPr>
          <w:rFonts w:ascii="Times New Roman" w:hAnsi="Times New Roman" w:cs="Times New Roman"/>
          <w:sz w:val="24"/>
          <w:szCs w:val="24"/>
          <w:lang w:val="cs-CZ"/>
        </w:rPr>
        <w:t xml:space="preserve"> Akademickým senátem </w:t>
      </w:r>
      <w:r w:rsidR="00047D49">
        <w:rPr>
          <w:rFonts w:ascii="Times New Roman" w:hAnsi="Times New Roman" w:cs="Times New Roman"/>
          <w:sz w:val="24"/>
          <w:szCs w:val="24"/>
          <w:lang w:val="cs-CZ"/>
        </w:rPr>
        <w:t xml:space="preserve">FHS UTB ve Zlíně dne </w:t>
      </w:r>
      <w:r w:rsidR="001864C3">
        <w:rPr>
          <w:rFonts w:ascii="Times New Roman" w:hAnsi="Times New Roman" w:cs="Times New Roman"/>
          <w:sz w:val="24"/>
          <w:szCs w:val="24"/>
          <w:lang w:val="cs-CZ"/>
        </w:rPr>
        <w:t>(bude doplněno).</w:t>
      </w:r>
    </w:p>
    <w:p w14:paraId="51A2828D" w14:textId="77777777" w:rsidR="0071333D" w:rsidRDefault="0071333D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4AF7247" w14:textId="77777777" w:rsidR="00791565" w:rsidRPr="00791565" w:rsidRDefault="00791565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tbl>
      <w:tblPr>
        <w:tblW w:w="95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142"/>
        <w:gridCol w:w="7104"/>
      </w:tblGrid>
      <w:tr w:rsidR="009A0D45" w:rsidRPr="00952DD9" w14:paraId="4DD40618" w14:textId="77777777" w:rsidTr="009E7579">
        <w:trPr>
          <w:trHeight w:val="540"/>
        </w:trPr>
        <w:tc>
          <w:tcPr>
            <w:tcW w:w="950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DAEEF3" w:themeFill="accent5" w:themeFillTint="33"/>
            <w:vAlign w:val="center"/>
            <w:hideMark/>
          </w:tcPr>
          <w:p w14:paraId="7FD9BF87" w14:textId="407F66A3" w:rsidR="000D2AD4" w:rsidRDefault="009A0D45" w:rsidP="000D2AD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Časový plán výuky ve studijních programech </w:t>
            </w:r>
            <w:r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Ošetřovatelství, </w:t>
            </w:r>
            <w:r w:rsidR="000D2AD4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VŠEOBECNÉ OŠETŘOVATELSTVÍ, </w:t>
            </w:r>
            <w:r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 xml:space="preserve">Porodní asistence </w:t>
            </w:r>
            <w:r w:rsidR="00A021AF" w:rsidRPr="008018A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a</w:t>
            </w:r>
            <w:r w:rsidR="000D2AD4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</w:t>
            </w:r>
            <w:r w:rsidR="00A021AF" w:rsidRPr="00185FEC">
              <w:rPr>
                <w:rFonts w:ascii="Times New Roman" w:hAnsi="Times New Roman" w:cs="Times New Roman"/>
                <w:b/>
                <w:bCs/>
                <w:caps/>
                <w:color w:val="000000"/>
                <w:sz w:val="28"/>
                <w:szCs w:val="28"/>
                <w:lang w:val="cs-CZ"/>
              </w:rPr>
              <w:t>Zdravotně sociální péče</w:t>
            </w:r>
            <w:r w:rsidR="00A021A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 w:rsidR="002E635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1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A66D5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A66D5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</w:t>
            </w:r>
          </w:p>
          <w:p w14:paraId="7944573F" w14:textId="4CC66ABF" w:rsidR="009A0D45" w:rsidRPr="00185FEC" w:rsidRDefault="00A66D57" w:rsidP="00204C2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a výhled na akademický rok 20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9A0D45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</w:p>
        </w:tc>
      </w:tr>
      <w:tr w:rsidR="009A0D45" w:rsidRPr="00952DD9" w14:paraId="7625C9B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AAA72" w14:textId="14FAC626" w:rsidR="009A0D45" w:rsidRPr="00952DD9" w:rsidRDefault="00A021AF" w:rsidP="00795C7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95C73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95C7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8. 2021</w:t>
            </w:r>
            <w:r w:rsidR="00795C73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 w:rsidR="00795C7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69CE8E" w14:textId="1B5A5772" w:rsidR="009A0D45" w:rsidRPr="00952DD9" w:rsidRDefault="00A021AF" w:rsidP="005A7EE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zimní semestr (ZS)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A7EE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A66D5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A7EE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16AFB" w:rsidRPr="00952DD9" w14:paraId="7F60043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87129" w14:textId="70B7CEFC" w:rsidR="00916AFB" w:rsidRPr="00952DD9" w:rsidRDefault="00916AFB" w:rsidP="00916AF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DA078A" w14:textId="0205EF3E" w:rsidR="00916AFB" w:rsidRPr="00952DD9" w:rsidRDefault="003F15AE" w:rsidP="00916AF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916AFB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 w:rsidR="00916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916AFB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916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9A0D45" w:rsidRPr="00952DD9" w14:paraId="27644A6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E659C" w14:textId="6122E4C3" w:rsidR="009A0D45" w:rsidRPr="00952DD9" w:rsidRDefault="00A021AF" w:rsidP="003F15A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7699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3D3B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F15A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7699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 w:rsidR="003D3BA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F15A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DCCAFD" w14:textId="4E474331" w:rsidR="009A0D45" w:rsidRPr="00952DD9" w:rsidRDefault="00A021AF" w:rsidP="003F15A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537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C06E5C" w:rsidRPr="00952DD9" w14:paraId="0F5A6B35" w14:textId="77777777" w:rsidTr="00C711D8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985473" w14:textId="5C4FF850" w:rsidR="00C06E5C" w:rsidRDefault="00C06E5C" w:rsidP="00C06E5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EE19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1 - 10. 9. 2021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2CECB14C" w14:textId="661F3877" w:rsidR="00C06E5C" w:rsidRDefault="00C5050B" w:rsidP="00C06E5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06E5C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</w:t>
            </w:r>
            <w:r w:rsidR="00C06E5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tační týden (pro první ročníky)</w:t>
            </w:r>
          </w:p>
        </w:tc>
      </w:tr>
      <w:tr w:rsidR="009A0D45" w:rsidRPr="00952DD9" w14:paraId="42A52B81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6A92E" w14:textId="59394917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. 9. 2021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153529" w14:textId="01577BDB" w:rsidR="009A0D45" w:rsidRPr="00952DD9" w:rsidRDefault="00A021AF" w:rsidP="0039672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pro ZS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537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14A1B502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5582C3E3" w14:textId="77777777" w:rsidR="009A0D45" w:rsidRPr="00952DD9" w:rsidRDefault="009A0D45" w:rsidP="009A0D4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ZIMNÍ  SEMESTR</w:t>
            </w:r>
          </w:p>
        </w:tc>
      </w:tr>
      <w:tr w:rsidR="009A0D45" w:rsidRPr="00952DD9" w14:paraId="1D13755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9C387" w14:textId="0F460C0A" w:rsidR="009A0D45" w:rsidRPr="00952DD9" w:rsidRDefault="00A021AF" w:rsidP="003D3BA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10363"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10363"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10363"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D1036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BED58D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a mimořádné státní závěrečné zkoušky </w:t>
            </w:r>
          </w:p>
        </w:tc>
      </w:tr>
      <w:tr w:rsidR="009A0D45" w:rsidRPr="00952DD9" w14:paraId="6AE86B1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857E8" w14:textId="155A3637" w:rsidR="009A0D45" w:rsidRPr="00952DD9" w:rsidRDefault="00A021AF" w:rsidP="00635C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417D8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D3BA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A10A98" w14:textId="7C72688C" w:rsidR="00182B52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(rozvrhované a nerozvrhované aktivity - 15 týdnů), první týden výuky </w:t>
            </w:r>
            <w:r w:rsidR="009A0D45" w:rsidRPr="005E7A1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je </w:t>
            </w:r>
            <w:r w:rsid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udý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00201C40" w14:textId="1189E4B5" w:rsidR="009A0D45" w:rsidRPr="00952DD9" w:rsidRDefault="00A021AF" w:rsidP="00DA285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6. 9. 2021 -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týden)</w:t>
            </w:r>
          </w:p>
        </w:tc>
      </w:tr>
      <w:tr w:rsidR="009A0D45" w:rsidRPr="00952DD9" w14:paraId="1FBD14E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20349" w14:textId="1E133B4C" w:rsidR="009A0D45" w:rsidRPr="00952DD9" w:rsidRDefault="00A021AF" w:rsidP="00635C8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35C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250852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Imatrikulace 1. ročníků prezenční formy studia (PFS)</w:t>
            </w:r>
          </w:p>
        </w:tc>
      </w:tr>
      <w:tr w:rsidR="009A0D45" w:rsidRPr="00952DD9" w14:paraId="2BE0E5E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86120" w14:textId="54BD41CB" w:rsidR="009A0D45" w:rsidRPr="00952DD9" w:rsidRDefault="00A021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A20A53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9A0D45"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</w:t>
            </w:r>
            <w:r w:rsidR="007C7285"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 w:rsidRPr="00081D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12D5BB" w14:textId="77777777" w:rsidR="00A021AF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Mezní termín odevzdání podkladu pro zadání bakalářské práce studenta na akad. rok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609E16E3" w14:textId="57BE6A47" w:rsidR="009A0D45" w:rsidRPr="00952DD9" w:rsidRDefault="00A021AF" w:rsidP="005E2A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7C728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417D8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1C8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 IS/STAG</w:t>
            </w:r>
          </w:p>
        </w:tc>
      </w:tr>
      <w:tr w:rsidR="009A0D45" w:rsidRPr="00952DD9" w14:paraId="51FA4FD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A1B7B" w14:textId="4AAF5AC1" w:rsidR="009A0D45" w:rsidRPr="00DA2856" w:rsidRDefault="00A021AF" w:rsidP="00DA285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C728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2856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D0F21" w14:textId="22032145" w:rsidR="009A0D45" w:rsidRPr="00DA2856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Všeobecn</w:t>
            </w:r>
            <w:r w:rsidR="00BC3F3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é ošetřovatelství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PFS) (</w:t>
            </w:r>
            <w:r w:rsidR="00DA2856" w:rsidRPr="00F745B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9A0D45" w:rsidRPr="00DA285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9A0D45" w:rsidRPr="00952DD9" w14:paraId="168D33C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59F56" w14:textId="70878F84" w:rsidR="009A0D45" w:rsidRPr="00993B41" w:rsidRDefault="00A021AF" w:rsidP="00F745B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C728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D1577C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7C728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2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7C728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4E4A82" w14:textId="3E24494C" w:rsidR="009A0D45" w:rsidRPr="00993B41" w:rsidRDefault="00A021AF" w:rsidP="00F745B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Porodní asisten</w:t>
            </w:r>
            <w:r w:rsidR="0039512A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ce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A) (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F745B6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="009A0D45" w:rsidRPr="00993B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9A0D45" w:rsidRPr="00952DD9" w14:paraId="37D9CE03" w14:textId="77777777" w:rsidTr="00D77FD5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7DE8A" w14:textId="59FEE9E8" w:rsidR="009A0D45" w:rsidRPr="0014448B" w:rsidRDefault="00A021AF" w:rsidP="0014448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7C728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1577C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7C728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4448B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F12308" w14:textId="77777777" w:rsidR="009A0D45" w:rsidRPr="0014448B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14448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ZSP - PFS (4 týdny)</w:t>
            </w:r>
          </w:p>
        </w:tc>
      </w:tr>
      <w:tr w:rsidR="009A0D45" w:rsidRPr="00952DD9" w14:paraId="1C9F321D" w14:textId="77777777" w:rsidTr="00D77FD5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11657" w14:textId="1128D491" w:rsidR="009A0D45" w:rsidRPr="00B51177" w:rsidRDefault="00A021AF" w:rsidP="00B5117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336EE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0. 20</w:t>
            </w:r>
            <w:r w:rsidR="00357B82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336EE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B51177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357B82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51177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2EBDC" w14:textId="77777777" w:rsidR="009A0D45" w:rsidRPr="00B51177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B5117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3. ročník VS - PFS (7 týdnů) </w:t>
            </w:r>
          </w:p>
        </w:tc>
      </w:tr>
      <w:tr w:rsidR="009A0D45" w:rsidRPr="00952DD9" w14:paraId="53782B0F" w14:textId="77777777" w:rsidTr="00D77FD5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23830" w14:textId="487863B9" w:rsidR="009A0D45" w:rsidRPr="000F4A8D" w:rsidRDefault="00A021AF" w:rsidP="000F4A8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bookmarkStart w:id="0" w:name="_GoBack"/>
            <w:ins w:id="1" w:author="Uživatel" w:date="2021-04-05T16:40:00Z">
              <w:r w:rsidR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t>1</w:t>
              </w:r>
            </w:ins>
            <w:bookmarkEnd w:id="0"/>
            <w:del w:id="2" w:author="Uživatel" w:date="2021-04-05T16:40:00Z">
              <w:r w:rsidR="009A0D45" w:rsidRPr="000F4A8D" w:rsidDel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delText>2</w:delText>
              </w:r>
            </w:del>
            <w:r w:rsidR="000F4A8D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</w:t>
            </w:r>
            <w:ins w:id="3" w:author="Uživatel" w:date="2021-04-05T16:40:00Z">
              <w:r w:rsidR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t>1</w:t>
              </w:r>
            </w:ins>
            <w:del w:id="4" w:author="Uživatel" w:date="2021-04-05T16:40:00Z">
              <w:r w:rsidR="009A0D45" w:rsidRPr="000F4A8D" w:rsidDel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delText>0</w:delText>
              </w:r>
            </w:del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357B82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F4A8D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ins w:id="5" w:author="Uživatel" w:date="2021-04-05T16:40:00Z">
              <w:r w:rsidR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t>10</w:t>
              </w:r>
            </w:ins>
            <w:del w:id="6" w:author="Uživatel" w:date="2021-04-05T16:40:00Z">
              <w:r w:rsidR="000F4A8D" w:rsidRPr="000F4A8D" w:rsidDel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delText>19</w:delText>
              </w:r>
            </w:del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</w:t>
            </w:r>
            <w:ins w:id="7" w:author="Uživatel" w:date="2021-04-05T16:40:00Z">
              <w:r w:rsidR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t>2</w:t>
              </w:r>
            </w:ins>
            <w:del w:id="8" w:author="Uživatel" w:date="2021-04-05T16:40:00Z">
              <w:r w:rsidR="009A0D45" w:rsidRPr="000F4A8D" w:rsidDel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delText>1</w:delText>
              </w:r>
            </w:del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357B82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F4A8D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423F03" w14:textId="77777777" w:rsidR="009A0D45" w:rsidRPr="000F4A8D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0F4A8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3. ročník PA (4 týdny) </w:t>
            </w:r>
          </w:p>
        </w:tc>
      </w:tr>
      <w:tr w:rsidR="009A0D45" w:rsidRPr="00952DD9" w14:paraId="2FC1BE1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8B78A" w14:textId="73BD42E1" w:rsidR="009A0D45" w:rsidRPr="008D23F5" w:rsidRDefault="00A021AF" w:rsidP="008D23F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11769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8D23F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1. 20</w:t>
            </w:r>
            <w:r w:rsidR="00611769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611769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8D23F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</w:t>
            </w:r>
            <w:r w:rsidR="008D23F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4601DA" w14:textId="7EED382A" w:rsidR="009A0D45" w:rsidRPr="008D23F5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1. ročník V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39512A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FS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362276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="009A0D45" w:rsidRPr="008D23F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363A2D" w:rsidRPr="00952DD9" w14:paraId="2410674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CA25D" w14:textId="6BEA0076" w:rsidR="00363A2D" w:rsidRPr="00952DD9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363A2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5BD8E7F" w14:textId="3B20E623" w:rsidR="00363A2D" w:rsidRPr="00952DD9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63A2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363A2D" w:rsidRPr="00952DD9" w14:paraId="1D07290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6FC65D" w14:textId="56A7F560" w:rsidR="00363A2D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. 12. 2021 - 23. 1. 20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0A19DB85" w14:textId="4B610EDC" w:rsidR="00363A2D" w:rsidRDefault="00C5050B" w:rsidP="00363A2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1/2022</w:t>
            </w:r>
          </w:p>
        </w:tc>
      </w:tr>
      <w:tr w:rsidR="009A0D45" w:rsidRPr="00952DD9" w14:paraId="23CF0645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68055" w14:textId="09F2569B" w:rsidR="009A0D45" w:rsidRPr="00952DD9" w:rsidRDefault="00A021AF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FC087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357B8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86148C" w14:textId="7CC5D9E1" w:rsidR="009A0D45" w:rsidRPr="00952DD9" w:rsidRDefault="00C5050B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</w:t>
            </w:r>
            <w:r w:rsid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9A0D45" w:rsidRPr="00952DD9" w14:paraId="68B87D3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03C83" w14:textId="285CC24F" w:rsidR="009A0D45" w:rsidRPr="00593E83" w:rsidRDefault="00A021AF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055CD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 - 19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8E5750" w14:textId="74560B38" w:rsidR="009A0D45" w:rsidRPr="00593E83" w:rsidRDefault="00A021AF" w:rsidP="00593E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055CD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93E83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222C3BB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88911" w14:textId="03F29496" w:rsidR="009A0D45" w:rsidRPr="00593E83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9EFBBC" w14:textId="587D76D9" w:rsidR="009A0D45" w:rsidRPr="00593E83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9A0D4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LS 20</w:t>
            </w:r>
            <w:r w:rsidR="00357B82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83A95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9512A" w:rsidRPr="00593E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52DD9" w14:paraId="1CA22F2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C4602" w14:textId="54E83E6C" w:rsidR="009A0D45" w:rsidRPr="0076473F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912E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.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B5B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-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</w:t>
            </w:r>
            <w:r w:rsidR="00583A9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28140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do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1682BC" w14:textId="00BB4049" w:rsidR="009A0D45" w:rsidRPr="00952DD9" w:rsidRDefault="00A021AF" w:rsidP="006A7F7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pravné zkouškové období (2 týdny), mezní termín zápočtů a zkoušek v ZS 20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583A9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7F7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</w:tr>
      <w:tr w:rsidR="009A0D45" w:rsidRPr="00952DD9" w14:paraId="3BA1B64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6CDBF" w14:textId="0065BC90" w:rsidR="009A0D45" w:rsidRPr="0076473F" w:rsidRDefault="00A021AF" w:rsidP="0039512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9512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583A9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8140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od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3FDA2C" w14:textId="4E965C0F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Kontrola studia v 1. ročníku</w:t>
            </w:r>
          </w:p>
        </w:tc>
      </w:tr>
      <w:tr w:rsidR="009A0D45" w:rsidRPr="00952DD9" w14:paraId="4EC7B5A5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45D9C783" w14:textId="77777777" w:rsidR="009A0D45" w:rsidRPr="00952DD9" w:rsidRDefault="009A0D45" w:rsidP="009A0D4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LETNÍ  SEMESTR</w:t>
            </w:r>
          </w:p>
        </w:tc>
      </w:tr>
      <w:tr w:rsidR="003761A1" w:rsidRPr="00952DD9" w14:paraId="44FDDE54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0589A" w14:textId="7E4DD3F4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3761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A3E7BB" w14:textId="1E92551C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3761A1" w:rsidRPr="00952DD9" w14:paraId="3B8CA66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71DD9" w14:textId="537FADDF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50E5CB" w14:textId="4F875A20" w:rsidR="003761A1" w:rsidRPr="00952DD9" w:rsidRDefault="00C5050B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3761A1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3761A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9A0D45" w:rsidRPr="00952DD9" w14:paraId="779C86C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817BB" w14:textId="0F3CA061" w:rsidR="009A0D45" w:rsidRPr="00952DD9" w:rsidRDefault="00A021AF" w:rsidP="003761A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o konce května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761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132CC4" w14:textId="149B8859" w:rsidR="00A021AF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ahlášení předběžného tématu bakalářské práce na akad. rok 20</w:t>
            </w:r>
            <w:r w:rsidR="00EB3F7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761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761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ekretariátu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28A907CA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ÚZV</w:t>
            </w:r>
          </w:p>
        </w:tc>
      </w:tr>
      <w:tr w:rsidR="009A0D45" w:rsidRPr="00952DD9" w14:paraId="3A70B29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B7B8D" w14:textId="3DA56FD6" w:rsidR="009A0D45" w:rsidRPr="0074727D" w:rsidRDefault="00A021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3280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EB3F7F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EE192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EE192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970BDE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454C7" w14:textId="6D7D12C5" w:rsidR="00EB4BD8" w:rsidRPr="0074727D" w:rsidRDefault="00A021AF" w:rsidP="00EB4BD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- poslední ročníky (14 týdnů realizovaných ve </w:t>
            </w:r>
            <w:r w:rsidR="009A0D45" w:rsidRP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E1922" w:rsidRP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CA044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ech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, první</w:t>
            </w:r>
            <w:r w:rsidR="00182B5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en výuky</w:t>
            </w:r>
            <w:r w:rsidR="000B3F9E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7236C6AC" w14:textId="78DB376B" w:rsidR="009A0D45" w:rsidRPr="0074727D" w:rsidRDefault="000B3F9E" w:rsidP="00F4076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182B52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je </w:t>
            </w:r>
            <w:r w:rsidR="00F4076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ichý (</w:t>
            </w:r>
            <w:r w:rsidR="0033280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EB4BD8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5621FD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B4BD8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F40764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74727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týden)</w:t>
            </w:r>
          </w:p>
        </w:tc>
      </w:tr>
      <w:tr w:rsidR="009A0D45" w:rsidRPr="00952DD9" w14:paraId="4687E740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0194F" w14:textId="5D80BC9F" w:rsidR="009A0D45" w:rsidRPr="00952DD9" w:rsidRDefault="00970BDE" w:rsidP="00323BF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323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621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23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621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57A5FF" w14:textId="77777777" w:rsidR="009A0D45" w:rsidRPr="00952DD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- 1. a 2. ročníky (rozvrhované a nerozvrhované aktivity - 15 týdnů)</w:t>
            </w:r>
          </w:p>
        </w:tc>
      </w:tr>
      <w:tr w:rsidR="009A0D45" w:rsidRPr="00952DD9" w14:paraId="6534EC03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F6441" w14:textId="235EBCE2" w:rsidR="009A0D45" w:rsidRPr="00284F79" w:rsidRDefault="00A021AF" w:rsidP="00284F7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84F79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7601EE" w14:textId="77777777" w:rsidR="009A0D45" w:rsidRPr="00284F79" w:rsidRDefault="00A021AF" w:rsidP="009A0D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284F7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3. ročník ZSP - PFS (3 týdny)</w:t>
            </w:r>
          </w:p>
        </w:tc>
      </w:tr>
      <w:tr w:rsidR="009A0D45" w:rsidRPr="00952DD9" w14:paraId="46519719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F2627" w14:textId="66EADEC6" w:rsidR="009A0D45" w:rsidRPr="006A1B86" w:rsidRDefault="00A021AF" w:rsidP="00DE686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970BDE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DE68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DE686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</w:t>
            </w:r>
            <w:r w:rsidR="00970BDE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7771B3" w14:textId="1A6311B4" w:rsidR="009A0D45" w:rsidRPr="006A1B86" w:rsidRDefault="00A021AF" w:rsidP="006A1B8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loková praxe 2. ročník V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PFS (</w:t>
            </w:r>
            <w:r w:rsidR="006A1B86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9A0D45" w:rsidRPr="006A1B8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AD4ACA" w:rsidRPr="00952DD9" w14:paraId="2EA3EED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E8754" w14:textId="5A37D927" w:rsidR="00AD4ACA" w:rsidRPr="00193272" w:rsidRDefault="00AD4ACA" w:rsidP="0029683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2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96834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F0E90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CF0E90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296834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53A74EA" w14:textId="47694DE4" w:rsidR="00AD4ACA" w:rsidRPr="00193272" w:rsidRDefault="00AD4ACA" w:rsidP="00DE686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2. ročník PA (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DE6868"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ů</w:t>
            </w:r>
            <w:r w:rsidRPr="001932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</w:p>
        </w:tc>
      </w:tr>
      <w:tr w:rsidR="00AD4ACA" w:rsidRPr="00952DD9" w14:paraId="538C4742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F03B9" w14:textId="4595AF58" w:rsidR="00AD4ACA" w:rsidRPr="00BC423A" w:rsidRDefault="00AD4ACA" w:rsidP="00177F4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2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E8561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177F48"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ECAF0" w14:textId="77777777" w:rsidR="00AD4ACA" w:rsidRPr="00BC423A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C42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3. ročník PA (7 týdnů)</w:t>
            </w:r>
          </w:p>
        </w:tc>
      </w:tr>
      <w:tr w:rsidR="00AD4ACA" w:rsidRPr="00952DD9" w14:paraId="5B2C0A6E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13E52" w14:textId="684DC026" w:rsidR="00AD4ACA" w:rsidRPr="00926622" w:rsidRDefault="00AD4ACA" w:rsidP="00E8053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</w:t>
            </w:r>
            <w:ins w:id="9" w:author="Uživatel" w:date="2021-04-05T16:41:00Z">
              <w:r w:rsidR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t>8</w:t>
              </w:r>
            </w:ins>
            <w:del w:id="10" w:author="Uživatel" w:date="2021-04-05T16:41:00Z">
              <w:r w:rsidR="00E8053E" w:rsidRPr="00926622" w:rsidDel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delText>1</w:delText>
              </w:r>
            </w:del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3. 202</w:t>
            </w:r>
            <w:r w:rsidR="00E8053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ins w:id="11" w:author="Uživatel" w:date="2021-04-05T16:41:00Z">
              <w:r w:rsidR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t>6</w:t>
              </w:r>
            </w:ins>
            <w:del w:id="12" w:author="Uživatel" w:date="2021-04-05T16:41:00Z">
              <w:r w:rsidR="00E8053E" w:rsidRPr="00926622" w:rsidDel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delText>29</w:delText>
              </w:r>
            </w:del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ins w:id="13" w:author="Uživatel" w:date="2021-04-05T16:41:00Z">
              <w:r w:rsidR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t>5</w:t>
              </w:r>
            </w:ins>
            <w:del w:id="14" w:author="Uživatel" w:date="2021-04-05T16:41:00Z">
              <w:r w:rsidR="00CF0E90" w:rsidRPr="00926622" w:rsidDel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delText>4</w:delText>
              </w:r>
            </w:del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E8053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E09E78" w14:textId="77777777" w:rsidR="00AD4ACA" w:rsidRPr="00926622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3. ročník VS - PFS (6 týdnů)</w:t>
            </w:r>
          </w:p>
        </w:tc>
      </w:tr>
      <w:tr w:rsidR="00AD4ACA" w:rsidRPr="00952DD9" w14:paraId="70013828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8F793" w14:textId="17A15377" w:rsidR="00AD4ACA" w:rsidRPr="00926622" w:rsidRDefault="00AD4ACA" w:rsidP="00E55B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CF0E90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E55BCE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5EA588" w14:textId="33FC5D5E" w:rsidR="00AD4ACA" w:rsidRPr="00926622" w:rsidRDefault="00AD4ACA" w:rsidP="00E55B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5618"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Bloková praxe 1. ročník PA </w:t>
            </w:r>
            <w:r w:rsidRPr="0092662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4 týdny)</w:t>
            </w:r>
          </w:p>
        </w:tc>
      </w:tr>
      <w:tr w:rsidR="00E85618" w:rsidRPr="00952DD9" w14:paraId="51DEE8C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DB119C" w14:textId="4BEF4FF4" w:rsidR="00E85618" w:rsidRPr="00E55BCE" w:rsidRDefault="00E85618" w:rsidP="00E55BC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E55BCE"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B3F9909" w14:textId="588D62AC" w:rsidR="00E85618" w:rsidRPr="00E55BCE" w:rsidRDefault="00E85618" w:rsidP="00E8561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E55B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Bloková praxe 1. ročník VO - PFS (5 týdnů)</w:t>
            </w:r>
          </w:p>
        </w:tc>
      </w:tr>
      <w:tr w:rsidR="00AD4ACA" w:rsidRPr="00952DD9" w14:paraId="691A010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449FE" w14:textId="75812EB2" w:rsidR="00AD4ACA" w:rsidRPr="00952DD9" w:rsidRDefault="00AD4ACA" w:rsidP="00F75BAB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ins w:id="15" w:author="Uživatel" w:date="2021-04-05T16:42:00Z">
              <w:r w:rsidR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t>9</w:t>
              </w:r>
            </w:ins>
            <w:del w:id="16" w:author="Uživatel" w:date="2021-04-05T16:42:00Z">
              <w:r w:rsidR="006076FD" w:rsidDel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delText>2</w:delText>
              </w:r>
            </w:del>
            <w:r w:rsidR="00962C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ins w:id="17" w:author="Uživatel" w:date="2021-04-05T16:42:00Z">
              <w:r w:rsidR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t>7</w:t>
              </w:r>
            </w:ins>
            <w:del w:id="18" w:author="Uživatel" w:date="2021-04-05T16:42:00Z">
              <w:r w:rsidR="00896371" w:rsidDel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delText>0</w:delText>
              </w:r>
            </w:del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279207" w14:textId="78EEFACD" w:rsidR="00AD4ACA" w:rsidRPr="00952DD9" w:rsidRDefault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posledních ročníků (</w:t>
            </w:r>
            <w:r w:rsidR="006076F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y)</w:t>
            </w:r>
          </w:p>
        </w:tc>
      </w:tr>
      <w:tr w:rsidR="00E832D7" w:rsidRPr="00952DD9" w14:paraId="1100BF33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615C44" w14:textId="7ADA0DAA" w:rsidR="00E832D7" w:rsidRDefault="00015C8E" w:rsidP="00E832D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. 5. 2022 - 2. 7. 20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1D66E1" w14:textId="294F6C4F" w:rsidR="00E832D7" w:rsidRDefault="00015C8E" w:rsidP="00E832D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1/2022</w:t>
            </w:r>
          </w:p>
        </w:tc>
      </w:tr>
      <w:tr w:rsidR="00AD4ACA" w:rsidRPr="00952DD9" w14:paraId="3C6F0A8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5D491" w14:textId="23B44CD2" w:rsidR="00AD4ACA" w:rsidRPr="00952DD9" w:rsidRDefault="00AD4ACA" w:rsidP="00BF031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BF031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206D1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D8778B" w14:textId="69E5B44C" w:rsidR="00AD4ACA" w:rsidRPr="00952DD9" w:rsidRDefault="00AD4ACA" w:rsidP="00DF7783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1. a 2. ročníků (</w:t>
            </w:r>
            <w:r w:rsidR="00DF778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AD4ACA" w:rsidRPr="00952DD9" w14:paraId="3993C41B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3C0A0" w14:textId="07E45146" w:rsidR="00AD4ACA" w:rsidRPr="003A1D0E" w:rsidRDefault="00AD4ACA" w:rsidP="001D43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1D43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7. 202</w:t>
            </w:r>
            <w:r w:rsidR="00521128"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17CF6" w14:textId="55CC835E" w:rsidR="00AD4ACA" w:rsidRPr="003A1D0E" w:rsidRDefault="00AD4ACA" w:rsidP="001D43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Opravné zkouškové o</w:t>
            </w:r>
            <w:r w:rsid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bdobí - pouze 1. a 2. ročníky (</w:t>
            </w:r>
            <w:r w:rsidR="001D43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</w:t>
            </w:r>
            <w:r w:rsidR="001D436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y</w:t>
            </w:r>
            <w:r w:rsidRPr="003A1D0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) </w:t>
            </w:r>
          </w:p>
        </w:tc>
      </w:tr>
      <w:tr w:rsidR="00AD4ACA" w:rsidRPr="00952DD9" w14:paraId="6ED4362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7185F" w14:textId="711AFCCF" w:rsidR="00AD4ACA" w:rsidRPr="00952DD9" w:rsidRDefault="00AD4ACA" w:rsidP="0052112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7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CEE92C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etní prázdniny</w:t>
            </w:r>
          </w:p>
        </w:tc>
      </w:tr>
      <w:tr w:rsidR="00DA321D" w:rsidRPr="00952DD9" w14:paraId="36F3C43D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DF857" w14:textId="7ACE1435" w:rsidR="00DA321D" w:rsidRPr="00952DD9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9D05C9" w14:textId="726AE21A" w:rsidR="00DA321D" w:rsidRPr="00952DD9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AD4ACA" w:rsidRPr="00952DD9" w14:paraId="6BF486A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C384B" w14:textId="5A70622E" w:rsidR="00AD4ACA" w:rsidRPr="00952DD9" w:rsidRDefault="00AD4ACA" w:rsidP="00DE5A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č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erven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2112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DE5A05"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DE5A05" w:rsidRPr="00AB230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C870D0" w14:textId="77777777" w:rsidR="00AD4ACA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rázdninová odborná praxe - PFS individuálně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  <w:p w14:paraId="179C8DB1" w14:textId="30B72950" w:rsidR="00AD4ACA" w:rsidRPr="00952DD9" w:rsidRDefault="00AD4ACA" w:rsidP="00DE5A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V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O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. </w:t>
            </w:r>
            <w:r w:rsid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 2.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ročník -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,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A 1.</w:t>
            </w:r>
            <w:r w:rsidR="008B25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C767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2. ročník - 6 týdnů)</w:t>
            </w:r>
          </w:p>
        </w:tc>
      </w:tr>
      <w:tr w:rsidR="00AD4ACA" w:rsidRPr="00952DD9" w14:paraId="43A5D717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DCBB2" w14:textId="64A57D4F" w:rsidR="00AD4ACA" w:rsidRPr="00952DD9" w:rsidRDefault="00AD4ACA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DA32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DC3339" w14:textId="3FA08009" w:rsidR="00AD4ACA" w:rsidRPr="00952DD9" w:rsidRDefault="00AD4ACA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 w:rsidR="0073613A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32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A32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DA321D" w:rsidRPr="00952DD9" w14:paraId="7872ADFA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96ED6" w14:textId="41994B64" w:rsidR="00DA321D" w:rsidRPr="00952DD9" w:rsidRDefault="00332804" w:rsidP="00F96B8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96B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5DEDA5" w14:textId="66E7443C" w:rsidR="00DA321D" w:rsidRPr="00952DD9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DA321D" w:rsidRPr="00952DD9" w14:paraId="45099E7E" w14:textId="77777777" w:rsidTr="000623F2">
        <w:trPr>
          <w:trHeight w:val="34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94442" w14:textId="7564C899" w:rsidR="00DA321D" w:rsidRPr="00156CAB" w:rsidRDefault="00332804" w:rsidP="00F96B84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F96B8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0C7C4E" w14:textId="04DAD780" w:rsidR="00DA321D" w:rsidRPr="00156CAB" w:rsidRDefault="00332804" w:rsidP="00DA321D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DA321D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7B1AA8" w:rsidRPr="00952DD9" w14:paraId="7DDE18FC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21FAB" w14:textId="405AED92" w:rsidR="007B1AA8" w:rsidRPr="00952DD9" w:rsidRDefault="00332804" w:rsidP="007B1AA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. 9. 202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559911" w14:textId="57460E9A" w:rsidR="007B1AA8" w:rsidRPr="00952DD9" w:rsidRDefault="00332804" w:rsidP="009D331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proofErr w:type="spellStart"/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ZS 20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="007B1AA8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B1A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AD4ACA" w:rsidRPr="00952DD9" w14:paraId="35720B6E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4C716665" w14:textId="77777777" w:rsidR="00AD4ACA" w:rsidRPr="00952DD9" w:rsidRDefault="00AD4ACA" w:rsidP="00AD4AC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UKONČENÍ  STUDIA</w:t>
            </w:r>
          </w:p>
        </w:tc>
      </w:tr>
      <w:tr w:rsidR="00AD4ACA" w:rsidRPr="00952DD9" w14:paraId="2F4D72C4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D5386" w14:textId="2896B11F" w:rsidR="00AD4ACA" w:rsidRPr="00896371" w:rsidRDefault="00AD4ACA" w:rsidP="0089637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540C8B"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ins w:id="19" w:author="Uživatel" w:date="2021-04-05T16:42:00Z">
              <w:r w:rsidR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t>7</w:t>
              </w:r>
            </w:ins>
            <w:del w:id="20" w:author="Uživatel" w:date="2021-04-05T16:42:00Z">
              <w:r w:rsidR="00896371" w:rsidRPr="00896371" w:rsidDel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delText>0</w:delText>
              </w:r>
            </w:del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540C8B"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do 15 h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CEA3058" w14:textId="77777777" w:rsidR="00AD4ACA" w:rsidRPr="00896371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89637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Uzavření posledních ročníků a odevzdání bakalářských prací</w:t>
            </w:r>
          </w:p>
        </w:tc>
      </w:tr>
      <w:tr w:rsidR="00AD4ACA" w:rsidRPr="00952DD9" w14:paraId="2D71E196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89807" w14:textId="54E090A9" w:rsidR="00AD4ACA" w:rsidRPr="00DE5A05" w:rsidRDefault="00AD4ACA" w:rsidP="00974F2E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ins w:id="21" w:author="Uživatel" w:date="2021-04-05T16:42:00Z">
              <w:r w:rsidR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t>6</w:t>
              </w:r>
            </w:ins>
            <w:del w:id="22" w:author="Uživatel" w:date="2021-04-05T16:42:00Z">
              <w:r w:rsidR="00DE5A05" w:rsidRPr="00DE5A05" w:rsidDel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delText>30</w:delText>
              </w:r>
            </w:del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ins w:id="23" w:author="Uživatel" w:date="2021-04-05T16:42:00Z">
              <w:r w:rsidR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t>6</w:t>
              </w:r>
            </w:ins>
            <w:del w:id="24" w:author="Uživatel" w:date="2021-04-05T16:42:00Z">
              <w:r w:rsidR="007D4491" w:rsidRPr="00DE5A05" w:rsidDel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delText>5</w:delText>
              </w:r>
            </w:del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5A6C09"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del w:id="25" w:author="Uživatel" w:date="2021-04-05T16:42:00Z">
              <w:r w:rsidR="00974F2E" w:rsidDel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delText>7</w:delText>
              </w:r>
            </w:del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ins w:id="26" w:author="Uživatel" w:date="2021-04-05T16:42:00Z">
              <w:r w:rsidR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t>7</w:t>
              </w:r>
            </w:ins>
            <w:del w:id="27" w:author="Uživatel" w:date="2021-04-05T16:42:00Z">
              <w:r w:rsidR="007D4491" w:rsidRPr="00DE5A05" w:rsidDel="00BB5B2A">
                <w:rPr>
                  <w:rFonts w:ascii="Times New Roman" w:hAnsi="Times New Roman" w:cs="Times New Roman"/>
                  <w:sz w:val="20"/>
                  <w:szCs w:val="20"/>
                  <w:lang w:val="cs-CZ"/>
                </w:rPr>
                <w:delText>6</w:delText>
              </w:r>
            </w:del>
            <w:r w:rsidR="007D4491"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540C8B"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2D21AE" w14:textId="77777777" w:rsidR="00AD4ACA" w:rsidRPr="00DE5A05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DE5A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tátní závěrečné zkoušky </w:t>
            </w:r>
          </w:p>
        </w:tc>
      </w:tr>
      <w:tr w:rsidR="00AD4ACA" w:rsidRPr="00952DD9" w14:paraId="48488EF1" w14:textId="77777777" w:rsidTr="009E7579">
        <w:trPr>
          <w:trHeight w:val="301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7F503" w14:textId="164BBF6B" w:rsidR="00AD4ACA" w:rsidRPr="007D4491" w:rsidRDefault="00AD4ACA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</w:pP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</w:t>
            </w:r>
            <w:r w:rsidR="0031611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31611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 - 15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31611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AF2C6F" w14:textId="77777777" w:rsidR="00AD4ACA" w:rsidRPr="007D4491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moce</w:t>
            </w:r>
          </w:p>
        </w:tc>
      </w:tr>
      <w:tr w:rsidR="00AD4ACA" w:rsidRPr="00952DD9" w14:paraId="4AB5A210" w14:textId="77777777" w:rsidTr="009E7579">
        <w:trPr>
          <w:trHeight w:val="301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08D9E" w14:textId="4A32F8B7" w:rsidR="00AD4ACA" w:rsidRPr="00952DD9" w:rsidRDefault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9745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97456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6772B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D449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04189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="006772B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24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65A69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Opravné a mimořádné státní závěrečné zkoušky </w:t>
            </w:r>
          </w:p>
        </w:tc>
      </w:tr>
      <w:tr w:rsidR="00AD4ACA" w:rsidRPr="00952DD9" w14:paraId="50AD7F72" w14:textId="77777777" w:rsidTr="009E7579">
        <w:trPr>
          <w:trHeight w:val="24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DAEEF3" w:themeFill="accent5" w:themeFillTint="33"/>
            <w:noWrap/>
            <w:vAlign w:val="center"/>
            <w:hideMark/>
          </w:tcPr>
          <w:p w14:paraId="35170F2A" w14:textId="77777777" w:rsidR="00AD4ACA" w:rsidRPr="00952DD9" w:rsidRDefault="00AD4ACA" w:rsidP="00AD4AC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cs-CZ"/>
              </w:rPr>
              <w:t>OSTATNÍ  AKCE</w:t>
            </w:r>
          </w:p>
        </w:tc>
      </w:tr>
      <w:tr w:rsidR="00AD4ACA" w:rsidRPr="00952DD9" w14:paraId="53ECA961" w14:textId="77777777" w:rsidTr="007F4330">
        <w:trPr>
          <w:trHeight w:val="301"/>
        </w:trPr>
        <w:tc>
          <w:tcPr>
            <w:tcW w:w="225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F134E" w14:textId="77777777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ijímací zkoušky</w:t>
            </w:r>
          </w:p>
        </w:tc>
        <w:tc>
          <w:tcPr>
            <w:tcW w:w="724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94577A" w14:textId="0E7ABFF3" w:rsidR="00AD4ACA" w:rsidRPr="00952DD9" w:rsidRDefault="00AD4ACA" w:rsidP="00AD4ACA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Dle směrnic k veřejně vyhlášenému přijímacímu řízení</w:t>
            </w:r>
          </w:p>
        </w:tc>
      </w:tr>
      <w:tr w:rsidR="00605705" w:rsidRPr="00952DD9" w14:paraId="5BAD3FDF" w14:textId="77777777" w:rsidTr="007F4330">
        <w:trPr>
          <w:trHeight w:val="301"/>
        </w:trPr>
        <w:tc>
          <w:tcPr>
            <w:tcW w:w="22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AC1B6" w14:textId="77777777" w:rsidR="00605705" w:rsidRPr="00952DD9" w:rsidRDefault="00605705" w:rsidP="006057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2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5623EE" w14:textId="79789F64" w:rsidR="00605705" w:rsidRPr="00952DD9" w:rsidRDefault="00605705" w:rsidP="006772B0">
            <w:pPr>
              <w:spacing w:after="0"/>
              <w:ind w:left="57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čtvrtek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11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 - 18. 4. 20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605705" w:rsidRPr="00952DD9" w14:paraId="4BA4A32E" w14:textId="77777777" w:rsidTr="007F4330">
        <w:trPr>
          <w:trHeight w:val="301"/>
        </w:trPr>
        <w:tc>
          <w:tcPr>
            <w:tcW w:w="2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80993A" w14:textId="77777777" w:rsidR="00605705" w:rsidRDefault="00605705" w:rsidP="006057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</w:tc>
        <w:tc>
          <w:tcPr>
            <w:tcW w:w="72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BE9AD9" w14:textId="77777777" w:rsidR="00605705" w:rsidRDefault="00605705" w:rsidP="006057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  <w:p w14:paraId="498342C0" w14:textId="391005E3" w:rsidR="00605705" w:rsidRDefault="00605705" w:rsidP="006057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</w:p>
        </w:tc>
      </w:tr>
      <w:tr w:rsidR="00605705" w:rsidRPr="00181F29" w14:paraId="0FFC5896" w14:textId="77777777" w:rsidTr="007F4330">
        <w:tblPrEx>
          <w:tblCellMar>
            <w:left w:w="70" w:type="dxa"/>
            <w:right w:w="70" w:type="dxa"/>
          </w:tblCellMar>
        </w:tblPrEx>
        <w:trPr>
          <w:trHeight w:val="285"/>
        </w:trPr>
        <w:tc>
          <w:tcPr>
            <w:tcW w:w="9504" w:type="dxa"/>
            <w:gridSpan w:val="3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DE9D9" w:themeFill="accent6" w:themeFillTint="33"/>
            <w:vAlign w:val="center"/>
            <w:hideMark/>
          </w:tcPr>
          <w:p w14:paraId="67657DE4" w14:textId="555995E2" w:rsidR="00605705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plán výuky ve stud. </w:t>
            </w:r>
            <w:proofErr w:type="gramStart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gramech</w:t>
            </w:r>
            <w:proofErr w:type="gramEnd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pecializace v pedagogice,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OCIÁLNÍ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Pedagogika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 UČITELSTVÍ PRO MATEŘSKÉ ŠKOLY, UČITELSTVÍ PRO ZÁKLADNÍ ŠKOLY, Učitelství pro 1. STUPEŇ ZÁKLADNÍ ŠKOLY A PŘEDŠKOLNÍ PEDAGOGIKA</w:t>
            </w:r>
          </w:p>
          <w:p w14:paraId="08110513" w14:textId="12B72789" w:rsidR="00605705" w:rsidRPr="00EB5984" w:rsidRDefault="00204C2F" w:rsidP="00204C2F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1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2 a výhled na akademický rok 2022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</w:p>
        </w:tc>
      </w:tr>
      <w:tr w:rsidR="00605705" w:rsidRPr="00181F29" w14:paraId="7DEEE9D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DC984" w14:textId="45182DF8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8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58BA47" w14:textId="3703F1D1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</w:tr>
      <w:tr w:rsidR="00605705" w:rsidRPr="00181F29" w14:paraId="64EF11E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CCB4" w14:textId="624D139C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4FF453" w14:textId="77777777" w:rsidR="0060570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ustředění - Bc. komb. </w:t>
            </w:r>
            <w:proofErr w:type="gram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forma</w:t>
            </w:r>
            <w:proofErr w:type="gram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ia (KFS) Sociální pedagogika</w:t>
            </w:r>
          </w:p>
          <w:p w14:paraId="0C5CF351" w14:textId="77777777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 Andragogika</w:t>
            </w:r>
          </w:p>
        </w:tc>
      </w:tr>
      <w:tr w:rsidR="00605705" w:rsidRPr="00181F29" w14:paraId="07E828AC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F0D48" w14:textId="5097B153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FD63BE" w14:textId="53595562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605705" w:rsidRPr="00181F29" w14:paraId="7F838B3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06D0E3F" w14:textId="628EB22F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C876D5" w14:textId="6DBDC09F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605705" w:rsidRPr="00181F29" w14:paraId="28999F56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05ED2186" w14:textId="072CC966" w:rsidR="00605705" w:rsidRPr="00952DD9" w:rsidRDefault="00605705" w:rsidP="0060570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1 - 10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752BB3B2" w14:textId="1C8EC5EA" w:rsidR="00605705" w:rsidRPr="00952DD9" w:rsidRDefault="00605705" w:rsidP="00EB2E3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</w:t>
            </w:r>
            <w:r w:rsidR="00EB2E3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tační týden (pro první ročníky)</w:t>
            </w:r>
          </w:p>
        </w:tc>
      </w:tr>
      <w:tr w:rsidR="00605705" w:rsidRPr="00181F29" w14:paraId="330CAAA0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4819666" w14:textId="590A44CB" w:rsidR="00605705" w:rsidRPr="00181F29" w:rsidRDefault="00605705" w:rsidP="006057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. 9. 2021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73AEFB" w14:textId="66D1512E" w:rsidR="00605705" w:rsidRPr="00181F29" w:rsidRDefault="00605705" w:rsidP="009D33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605705" w:rsidRPr="00181F29" w14:paraId="33329816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07FA94FE" w14:textId="77777777" w:rsidR="00605705" w:rsidRPr="00181F29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605705" w:rsidRPr="00181F29" w14:paraId="02742E8F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1463B" w14:textId="00D55C88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00ECA" w14:textId="4D25931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605705" w:rsidRPr="00181F29" w14:paraId="107A02AC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AC8E4" w14:textId="146F4080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. 9. 20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99B5D" w14:textId="42029F13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(rozvrhované a nerozvrhované aktivity - 14 týdnů), první týden výuky j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ichý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3. 9. 2021 -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605705" w:rsidRPr="00181F29" w14:paraId="1154EB5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549B1" w14:textId="0CCF8555" w:rsidR="00605705" w:rsidRPr="004512C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A8D089" w14:textId="77777777" w:rsidR="00605705" w:rsidRPr="004512C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daptační kurz - 1. ročník Sociální pedagogika - Bc. prezenční forma studia (PFS)</w:t>
            </w:r>
          </w:p>
        </w:tc>
      </w:tr>
      <w:tr w:rsidR="00605705" w:rsidRPr="00181F29" w14:paraId="6821829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44A36" w14:textId="7DEA0CCE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. 9. 2021 - 15</w:t>
            </w:r>
            <w:r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2FAD8B" w14:textId="47EC804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3. ročník Sociální pedagogika </w:t>
            </w:r>
            <w:r w:rsidR="00BB5EC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(PFS)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4 týdny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605705" w:rsidRPr="00181F29" w14:paraId="131B4FF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CBF10" w14:textId="02ED6F99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. 9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5AB695" w14:textId="3953E8B4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Bc. a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ů PFS</w:t>
            </w:r>
          </w:p>
        </w:tc>
      </w:tr>
      <w:tr w:rsidR="00605705" w:rsidRPr="00181F29" w14:paraId="75441230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693EA" w14:textId="660489E8" w:rsidR="00605705" w:rsidRPr="00122FA8" w:rsidRDefault="002567D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05705"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. 10. 202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536CC" w14:textId="6DB4DE84" w:rsidR="00605705" w:rsidRPr="008F16D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ezní termín odevzdání podkladu pro zadání </w:t>
            </w:r>
            <w:proofErr w:type="spell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</w:t>
            </w:r>
            <w:proofErr w:type="spell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/diplom. </w:t>
            </w:r>
            <w:proofErr w:type="gram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áce</w:t>
            </w:r>
            <w:proofErr w:type="gram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enta na akad. rok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605705" w:rsidRPr="00181F29" w14:paraId="21BB123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049FB" w14:textId="43BC2EF7" w:rsidR="00605705" w:rsidRPr="007D7BF0" w:rsidRDefault="00605705" w:rsidP="007D7B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2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16318CC" w14:textId="6327D7C9" w:rsidR="00605705" w:rsidRPr="007D7BF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5. ročník Učitelství pro 1. stupeň ZŠ (6 týdnů)</w:t>
            </w:r>
          </w:p>
        </w:tc>
      </w:tr>
      <w:tr w:rsidR="00605705" w:rsidRPr="00181F29" w14:paraId="4A5ABBA6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AB2B9" w14:textId="4F4C238C" w:rsidR="00605705" w:rsidRPr="007531FD" w:rsidRDefault="00CC0499" w:rsidP="00CC04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05705"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05705"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605705"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743A4" w14:textId="5F4EC395" w:rsidR="00605705" w:rsidRPr="007531FD" w:rsidRDefault="00605705" w:rsidP="00CC04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3. ročník Učitelství pro MŠ (PFS) (4 týdny)</w:t>
            </w:r>
          </w:p>
        </w:tc>
      </w:tr>
      <w:tr w:rsidR="00605705" w:rsidRPr="00181F29" w14:paraId="19B701F8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BDAD" w14:textId="388CC805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25EAD" w14:textId="77777777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363A2D" w:rsidRPr="00181F29" w14:paraId="0DDE6E1A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A2FB00" w14:textId="5CEAFB4E" w:rsidR="00363A2D" w:rsidRPr="00181F29" w:rsidRDefault="00363A2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. 12. 2021 - 23. 1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C83F86F" w14:textId="4C254692" w:rsidR="00363A2D" w:rsidRPr="00181F29" w:rsidRDefault="00363A2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1/2022</w:t>
            </w:r>
          </w:p>
        </w:tc>
      </w:tr>
      <w:tr w:rsidR="005E2ACE" w:rsidRPr="00181F29" w14:paraId="2BA8BE84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48F5" w14:textId="605BFDAC" w:rsidR="005E2ACE" w:rsidRPr="00181F29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9136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2ABE1" w14:textId="1CE1606B" w:rsidR="005E2ACE" w:rsidRPr="00181F29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</w:t>
            </w:r>
            <w:r w:rsidR="009136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5E2ACE" w:rsidRPr="00181F29" w14:paraId="4820FE1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19776" w14:textId="750B6A7E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3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 - 19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C449C" w14:textId="44E861EF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ředzápis</w:t>
            </w:r>
            <w:proofErr w:type="spellEnd"/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21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5E2ACE" w:rsidRPr="00181F29" w14:paraId="61226655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CE5D" w14:textId="3FEF01A7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 - 23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991FC" w14:textId="6DBB9F3F" w:rsidR="005E2ACE" w:rsidRPr="00C16027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LS 202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/2022</w:t>
            </w:r>
          </w:p>
        </w:tc>
      </w:tr>
      <w:tr w:rsidR="005E2ACE" w:rsidRPr="00181F29" w14:paraId="47BFE35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CB965" w14:textId="7289ECBB" w:rsidR="005E2ACE" w:rsidRPr="00181F29" w:rsidRDefault="005E2ACE" w:rsidP="00757A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 - 2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154D3" w14:textId="272E9BB9" w:rsidR="005E2ACE" w:rsidRPr="00181F29" w:rsidRDefault="005E2ACE" w:rsidP="008C6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- Bc. (KFS) Sociální pedagogika</w:t>
            </w:r>
          </w:p>
        </w:tc>
      </w:tr>
      <w:tr w:rsidR="005E2ACE" w:rsidRPr="00181F29" w14:paraId="69E055E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06AE7" w14:textId="351D38C9" w:rsidR="005E2ACE" w:rsidRPr="00181F29" w:rsidRDefault="009136A1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.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91D68B" w14:textId="532C890C" w:rsidR="005E2ACE" w:rsidRPr="00181F29" w:rsidRDefault="005E2ACE" w:rsidP="00281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5E2ACE" w:rsidRPr="00181F29" w14:paraId="34F2DCA7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D7795" w14:textId="5137E7DD" w:rsidR="005E2ACE" w:rsidRPr="00181F29" w:rsidRDefault="009136A1" w:rsidP="00281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8140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16D16" w14:textId="0AD5DCCB" w:rsidR="005E2ACE" w:rsidRPr="00181F29" w:rsidRDefault="005E2ACE" w:rsidP="00193C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5E2ACE" w:rsidRPr="00181F29" w14:paraId="1AB3439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9504" w:type="dxa"/>
            <w:gridSpan w:val="3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6407CF94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220F5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5E2ACE" w:rsidRPr="00181F29" w14:paraId="4D807885" w14:textId="77777777" w:rsidTr="009E7579">
        <w:tblPrEx>
          <w:tblCellMar>
            <w:left w:w="70" w:type="dxa"/>
            <w:right w:w="70" w:type="dxa"/>
          </w:tblCellMar>
        </w:tblPrEx>
        <w:trPr>
          <w:trHeight w:val="330"/>
        </w:trPr>
        <w:tc>
          <w:tcPr>
            <w:tcW w:w="240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0E76" w14:textId="2EDA856F" w:rsidR="005E2ACE" w:rsidRPr="00181F29" w:rsidRDefault="00C16027" w:rsidP="005279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</w:t>
            </w:r>
            <w:r w:rsidR="00E751B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D10F5" w14:textId="0C827A4B" w:rsidR="005E2ACE" w:rsidRPr="00181F29" w:rsidRDefault="005E2ACE" w:rsidP="007D7B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Bc. 10 týdnů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gr.,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9 týdnů), 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vní týden výuky je 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lichý 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7D7BF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2</w:t>
            </w:r>
            <w:r w:rsidR="00295990"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7D949C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C6759" w14:textId="15D870EB" w:rsidR="005E2ACE" w:rsidRPr="00181F29" w:rsidRDefault="00C16027" w:rsidP="00C160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5A3CB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ostatní ročníky (rozvrhované a nerozvrhované aktivity 14 týdnů) </w:t>
            </w:r>
          </w:p>
        </w:tc>
      </w:tr>
      <w:tr w:rsidR="005E2ACE" w:rsidRPr="00181F29" w14:paraId="3247710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06FDA" w14:textId="6A316BEF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FAAC6" w14:textId="724ABF86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ficiálního zadání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5E2ACE" w:rsidRPr="00181F29" w14:paraId="5ACFFE1A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8FB20" w14:textId="39A35DFC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9E25F" w14:textId="36097F8D" w:rsidR="005E2ACE" w:rsidRPr="00A90C14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5E2ACE" w:rsidRPr="00181F29" w14:paraId="4580D5E2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415FD" w14:textId="6A9B5874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DC965A" w14:textId="7AFEA17B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/diplomové práce na akad.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PV/ÚŠP</w:t>
            </w:r>
          </w:p>
        </w:tc>
      </w:tr>
      <w:tr w:rsidR="007741FF" w:rsidRPr="00181F29" w14:paraId="2D429011" w14:textId="77777777" w:rsidTr="00FA01BB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5CBCBF" w14:textId="55E70393" w:rsidR="007741FF" w:rsidRPr="006100FB" w:rsidRDefault="006100FB" w:rsidP="006100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2022 - 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7C1B4D2" w14:textId="051D6B75" w:rsidR="007741FF" w:rsidRPr="005279BE" w:rsidRDefault="007741FF" w:rsidP="007741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1. ročník </w:t>
            </w:r>
            <w:proofErr w:type="spellStart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školní pedagogika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PFS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4 týdny)</w:t>
            </w:r>
          </w:p>
        </w:tc>
      </w:tr>
      <w:tr w:rsidR="005E2ACE" w:rsidRPr="00181F29" w14:paraId="2C050E01" w14:textId="77777777" w:rsidTr="00FA01BB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9A1B1C" w14:textId="6AC93F83" w:rsidR="005E2ACE" w:rsidRPr="005279BE" w:rsidRDefault="005279BE" w:rsidP="005279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.</w:t>
            </w:r>
            <w:r w:rsidR="008E257F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2022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601F62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8E257F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50F037A" w14:textId="3991C422" w:rsidR="005E2ACE" w:rsidRPr="005279B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Mgr. a </w:t>
            </w:r>
            <w:proofErr w:type="spellStart"/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ročníků (2 týdny)</w:t>
            </w:r>
          </w:p>
        </w:tc>
      </w:tr>
      <w:tr w:rsidR="005E2ACE" w:rsidRPr="00181F29" w14:paraId="6B65E636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36D39" w14:textId="1FB84C6F" w:rsidR="005E2ACE" w:rsidRPr="00F64900" w:rsidRDefault="005279BE" w:rsidP="00373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8E257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37302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55145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8E257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431F3E1" w14:textId="3DDED5EA" w:rsidR="005E2ACE" w:rsidRPr="00F64900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h Bc. ročníků (2 týdny)</w:t>
            </w:r>
          </w:p>
        </w:tc>
      </w:tr>
      <w:tr w:rsidR="005E2ACE" w:rsidRPr="00181F29" w14:paraId="26639449" w14:textId="77777777" w:rsidTr="009E7579">
        <w:tblPrEx>
          <w:tblCellMar>
            <w:left w:w="70" w:type="dxa"/>
            <w:right w:w="70" w:type="dxa"/>
          </w:tblCellMar>
        </w:tblPrEx>
        <w:trPr>
          <w:trHeight w:val="31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E3A1" w14:textId="712BD911" w:rsidR="005E2ACE" w:rsidRPr="00F64900" w:rsidRDefault="0048168B" w:rsidP="004816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8629C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3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8629CF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371DA" w14:textId="5BE1AEF9" w:rsidR="005E2ACE" w:rsidRPr="00F64900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2. ročník Bc. a 1. ročník </w:t>
            </w:r>
            <w:proofErr w:type="spellStart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Sociální pedagogika (PFS)</w:t>
            </w:r>
            <w:r w:rsidR="008A491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2 týdny)</w:t>
            </w:r>
          </w:p>
        </w:tc>
      </w:tr>
      <w:tr w:rsidR="005E2ACE" w:rsidRPr="00181F29" w14:paraId="2F64A72F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F1CB4E" w14:textId="7B2532A1" w:rsidR="005E2ACE" w:rsidRPr="00546E76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. 5. 2022 - 2. 7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2C115132" w14:textId="6BD618D3" w:rsidR="005E2ACE" w:rsidRPr="00546E76" w:rsidRDefault="005E2ACE" w:rsidP="005E2ACE">
            <w:pPr>
              <w:spacing w:after="0" w:line="240" w:lineRule="auto"/>
              <w:ind w:right="1489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1/2022</w:t>
            </w:r>
          </w:p>
        </w:tc>
      </w:tr>
      <w:tr w:rsidR="005E2ACE" w:rsidRPr="00181F29" w14:paraId="0C9283DD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C7110" w14:textId="227209C9" w:rsidR="005E2ACE" w:rsidRPr="00663331" w:rsidRDefault="0040373C" w:rsidP="00403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6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5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A43AA" w14:textId="28202DDB" w:rsidR="005E2ACE" w:rsidRPr="00663331" w:rsidRDefault="005E2ACE" w:rsidP="00AD62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 ročníky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4037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5E2ACE" w:rsidRPr="00181F29" w14:paraId="494F1FC2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9641D" w14:textId="1EDA452E" w:rsidR="005E2ACE" w:rsidRPr="00663331" w:rsidRDefault="00CC019F" w:rsidP="003F32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7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840C9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F32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29A89" w14:textId="7B3D1361" w:rsidR="005E2ACE" w:rsidRPr="00663331" w:rsidRDefault="00714899" w:rsidP="00840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uškové období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840C9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</w:t>
            </w:r>
          </w:p>
        </w:tc>
      </w:tr>
      <w:tr w:rsidR="005E2ACE" w:rsidRPr="00181F29" w14:paraId="5CF384C3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8AC8B4" w14:textId="17D6B173" w:rsidR="005E2ACE" w:rsidRPr="0057338E" w:rsidRDefault="005E2ACE" w:rsidP="005A073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. 7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4298F9" w14:textId="3BF838ED" w:rsidR="005E2ACE" w:rsidRPr="0057338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Junior univerzita (praxe 1. ročník Učitelství pro MŠ a Učitelství pro 1. stupeň ZŠ)</w:t>
            </w:r>
          </w:p>
        </w:tc>
      </w:tr>
      <w:tr w:rsidR="005E2ACE" w:rsidRPr="00181F29" w14:paraId="0D56F169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232D5" w14:textId="62436BA0" w:rsidR="005E2ACE" w:rsidRPr="0057338E" w:rsidRDefault="005E2ACE" w:rsidP="005A073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5A0736"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52205" w14:textId="77777777" w:rsidR="005E2ACE" w:rsidRPr="0057338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5E2ACE" w:rsidRPr="00181F29" w14:paraId="57C1D7CC" w14:textId="77777777" w:rsidTr="00D77FD5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80995" w14:textId="1873E9A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47B10" w14:textId="22046EE4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5E2ACE" w:rsidRPr="00181F29" w14:paraId="2922CF05" w14:textId="77777777" w:rsidTr="00D77FD5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95C9" w14:textId="3258C17D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F1057" w14:textId="456D5997" w:rsidR="005E2ACE" w:rsidRPr="00181F29" w:rsidRDefault="005E2ACE" w:rsidP="008C6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(Bc. KFS Soc. pedagogika)</w:t>
            </w:r>
          </w:p>
        </w:tc>
      </w:tr>
      <w:tr w:rsidR="005E2ACE" w:rsidRPr="00181F29" w14:paraId="3CB51772" w14:textId="77777777" w:rsidTr="009E7579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CBE7F" w14:textId="5B1F52BC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4D325" w14:textId="1AC5D441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5E2ACE" w:rsidRPr="00181F29" w14:paraId="62116738" w14:textId="77777777" w:rsidTr="009E7579">
        <w:tblPrEx>
          <w:tblCellMar>
            <w:left w:w="70" w:type="dxa"/>
            <w:right w:w="70" w:type="dxa"/>
          </w:tblCellMar>
        </w:tblPrEx>
        <w:trPr>
          <w:trHeight w:val="255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14490" w14:textId="589F70E3" w:rsidR="005E2ACE" w:rsidRPr="00181F29" w:rsidRDefault="005E2ACE" w:rsidP="001218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2183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FFB1D" w14:textId="0CD7DC32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5E2ACE" w:rsidRPr="00181F29" w14:paraId="17F7924B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1A775" w14:textId="0C78BCCC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. 9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7224B8" w14:textId="4154D462" w:rsidR="005E2ACE" w:rsidRPr="00181F29" w:rsidRDefault="005E2ACE" w:rsidP="009D33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5E2ACE" w:rsidRPr="00181F29" w14:paraId="75D616AA" w14:textId="77777777" w:rsidTr="00FF4BBF">
        <w:tblPrEx>
          <w:tblCellMar>
            <w:left w:w="70" w:type="dxa"/>
            <w:right w:w="70" w:type="dxa"/>
          </w:tblCellMar>
        </w:tblPrEx>
        <w:trPr>
          <w:trHeight w:val="194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40CDC" w14:textId="3904046A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DFD96" w14:textId="6C6B9C1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5E2ACE" w:rsidRPr="00181F29" w14:paraId="2BD0062E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31307A49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5E2ACE" w:rsidRPr="00181F29" w14:paraId="26FCED6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9ED5F" w14:textId="4CB1B5DD" w:rsidR="005E2ACE" w:rsidRPr="00F64900" w:rsidRDefault="004856F8" w:rsidP="00601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601F62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644D79" w14:textId="188CA20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Uzavření posledních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Mgr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ů a odevzdání diplomových prací</w:t>
            </w:r>
          </w:p>
        </w:tc>
      </w:tr>
      <w:tr w:rsidR="005E2ACE" w:rsidRPr="00181F29" w14:paraId="45FE5F83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7495" w14:textId="7A61C235" w:rsidR="005E2ACE" w:rsidRPr="00F64900" w:rsidRDefault="00E80289" w:rsidP="00E802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01F62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2469DF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Bc. ročníků a odevzdání bakalářských prací</w:t>
            </w:r>
          </w:p>
        </w:tc>
      </w:tr>
      <w:tr w:rsidR="005E2ACE" w:rsidRPr="00181F29" w14:paraId="266260E1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2F3B7" w14:textId="36F6796B" w:rsidR="005E2ACE" w:rsidRPr="00181F29" w:rsidRDefault="005E2ACE" w:rsidP="003224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C220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3224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6C8620" w14:textId="1E04E6ED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4BEE939" w14:textId="77777777" w:rsidTr="009E75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B56C1" w14:textId="54719AF9" w:rsidR="005E2ACE" w:rsidRPr="00181F29" w:rsidRDefault="005E2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 - 15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ABFABC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5E2ACE" w:rsidRPr="00181F29" w14:paraId="0F933A98" w14:textId="77777777" w:rsidTr="009E7579">
        <w:tblPrEx>
          <w:tblCellMar>
            <w:left w:w="70" w:type="dxa"/>
            <w:right w:w="70" w:type="dxa"/>
          </w:tblCellMar>
        </w:tblPrEx>
        <w:trPr>
          <w:trHeight w:val="345"/>
        </w:trPr>
        <w:tc>
          <w:tcPr>
            <w:tcW w:w="2400" w:type="dxa"/>
            <w:gridSpan w:val="2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5EAE6" w14:textId="426A379E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 - 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1666D" w14:textId="5008F2C1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6CE7C1F7" w14:textId="77777777" w:rsidTr="009E7579">
        <w:tblPrEx>
          <w:tblCellMar>
            <w:left w:w="70" w:type="dxa"/>
            <w:right w:w="70" w:type="dxa"/>
          </w:tblCellMar>
        </w:tblPrEx>
        <w:trPr>
          <w:trHeight w:val="270"/>
        </w:trPr>
        <w:tc>
          <w:tcPr>
            <w:tcW w:w="950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1E3B8847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5E2ACE" w:rsidRPr="00181F29" w14:paraId="5CC1E6FD" w14:textId="77777777" w:rsidTr="00D77FD5">
        <w:tblPrEx>
          <w:tblCellMar>
            <w:left w:w="70" w:type="dxa"/>
            <w:right w:w="70" w:type="dxa"/>
          </w:tblCellMar>
        </w:tblPrEx>
        <w:trPr>
          <w:trHeight w:val="466"/>
        </w:trPr>
        <w:tc>
          <w:tcPr>
            <w:tcW w:w="2400" w:type="dxa"/>
            <w:gridSpan w:val="2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90716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618F43" w14:textId="0AF7F3CA" w:rsidR="005E2ACE" w:rsidRPr="00181F29" w:rsidRDefault="005E2ACE" w:rsidP="0029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é, navazující magisterské a magisterské 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y dle směrnic k veřejně vyhlášenému přijímacím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řízení; 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95990"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295990"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cs-CZ" w:eastAsia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navazující magisterský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ciální pedagogika</w:t>
            </w:r>
          </w:p>
        </w:tc>
      </w:tr>
      <w:tr w:rsidR="005E2ACE" w:rsidRPr="00181F29" w14:paraId="2D6F4E11" w14:textId="77777777" w:rsidTr="009E7579">
        <w:tblPrEx>
          <w:tblCellMar>
            <w:left w:w="70" w:type="dxa"/>
            <w:right w:w="70" w:type="dxa"/>
          </w:tblCellMar>
        </w:tblPrEx>
        <w:trPr>
          <w:trHeight w:val="66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7563F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447CAA" w14:textId="28069752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čtvrtek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11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 - 18. 4. 20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5E2ACE" w:rsidRPr="00181F29" w14:paraId="2F635224" w14:textId="77777777" w:rsidTr="009E7579">
        <w:tblPrEx>
          <w:tblCellMar>
            <w:left w:w="70" w:type="dxa"/>
            <w:right w:w="70" w:type="dxa"/>
          </w:tblCellMar>
        </w:tblPrEx>
        <w:trPr>
          <w:trHeight w:val="270"/>
        </w:trPr>
        <w:tc>
          <w:tcPr>
            <w:tcW w:w="24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2A085" w14:textId="77777777" w:rsidR="005E2ACE" w:rsidRPr="00BB2F42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daptační týden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FA4C697" w14:textId="20424DDC" w:rsidR="005E2ACE" w:rsidRPr="00BB2F42" w:rsidRDefault="005E2ACE" w:rsidP="00CE00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2 - 9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ro první ročníky)</w:t>
            </w:r>
          </w:p>
        </w:tc>
      </w:tr>
    </w:tbl>
    <w:p w14:paraId="10530D44" w14:textId="37A47F8E" w:rsidR="00B812CC" w:rsidRDefault="00B812CC" w:rsidP="00B812C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9A0D45" w:rsidRPr="009A0D45" w14:paraId="7805EEF4" w14:textId="77777777" w:rsidTr="00D77FD5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50BFF6C3" w14:textId="77777777" w:rsidR="009A72D3" w:rsidRDefault="009A0D45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studijní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Filologie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</w:t>
            </w:r>
          </w:p>
          <w:p w14:paraId="23BF2BF4" w14:textId="5F922213" w:rsidR="009A0D45" w:rsidRPr="00EE7C77" w:rsidRDefault="00386A29" w:rsidP="00B6472B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ANGLICKÝ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/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nĚMECKÝ JAZYK PRO MANAŽERSKOU PRAXI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</w:t>
            </w:r>
            <w:r w:rsidR="00B6472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a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kademický rok 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1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2 a výhled na akademický rok 2022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</w:p>
        </w:tc>
      </w:tr>
      <w:tr w:rsidR="009A0D45" w:rsidRPr="009A0D45" w14:paraId="6A8D9B39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CF324" w14:textId="40FBB60E" w:rsidR="009A0D45" w:rsidRPr="009A0D45" w:rsidRDefault="00795C73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. 8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F86028" w14:textId="5490E29C" w:rsidR="009A0D45" w:rsidRPr="009A0D45" w:rsidRDefault="009A0D45" w:rsidP="00597E8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imní semestr (ZS) 20</w:t>
            </w:r>
            <w:r w:rsidR="00386A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97E8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D7699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97E8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916AFB" w:rsidRPr="009A0D45" w14:paraId="0A532E9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8B87E" w14:textId="42681CD4" w:rsidR="00916AFB" w:rsidRPr="009A0D45" w:rsidRDefault="00916AFB" w:rsidP="0091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1A8AFE" w14:textId="7DA00C78" w:rsidR="00916AFB" w:rsidRPr="009A0D45" w:rsidRDefault="00916AFB" w:rsidP="0091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</w:tr>
      <w:tr w:rsidR="003F15AE" w:rsidRPr="009A0D45" w14:paraId="1E90A75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342ECACB" w14:textId="5B447945" w:rsidR="003F15AE" w:rsidRPr="009A0D45" w:rsidRDefault="003F15AE" w:rsidP="003F15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269E39" w14:textId="5D480A69" w:rsidR="003F15AE" w:rsidRPr="009A0D45" w:rsidRDefault="003F15AE" w:rsidP="003F15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3F15AE" w:rsidRPr="009A0D45" w14:paraId="57D551CF" w14:textId="77777777" w:rsidTr="00220F55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30E74328" w14:textId="550D5489" w:rsidR="003F15AE" w:rsidRPr="00952DD9" w:rsidRDefault="003F15AE" w:rsidP="003F15A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1 - 10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33081333" w14:textId="3567A061" w:rsidR="003F15AE" w:rsidRPr="00952DD9" w:rsidRDefault="003F15AE" w:rsidP="003F15A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ptační týden (pro první ročníky prezenční formy studia)</w:t>
            </w:r>
          </w:p>
        </w:tc>
      </w:tr>
      <w:tr w:rsidR="00D76996" w:rsidRPr="009A0D45" w14:paraId="03F9C956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2E702B51" w14:textId="39392232" w:rsidR="00D76996" w:rsidRPr="009A0D45" w:rsidRDefault="003F15AE" w:rsidP="00386A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. 9. 202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3A9F30" w14:textId="3DAB6F04" w:rsidR="00D76996" w:rsidRPr="009A0D45" w:rsidRDefault="00D76996" w:rsidP="00B647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pro ZS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3E13A0D6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20AD9401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9A0D45" w:rsidRPr="009A0D45" w14:paraId="1000D0EA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E0D9B" w14:textId="1DFE9ED1" w:rsidR="009A0D45" w:rsidRPr="009A0D45" w:rsidRDefault="00E60F37" w:rsidP="005E39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CC1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 státní závěrečné zkoušky</w:t>
            </w:r>
          </w:p>
        </w:tc>
      </w:tr>
      <w:tr w:rsidR="009A0D45" w:rsidRPr="009A0D45" w14:paraId="3BED286C" w14:textId="77777777" w:rsidTr="00B812CC">
        <w:trPr>
          <w:trHeight w:val="6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B52FD" w14:textId="3FA57B69" w:rsidR="009A0D45" w:rsidRPr="009A0D45" w:rsidRDefault="00E60F37" w:rsidP="00E60F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2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8B6D4E" w14:textId="587A73C3" w:rsidR="009A0D45" w:rsidRPr="009A0D45" w:rsidRDefault="009A0D45" w:rsidP="00E60F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(rozvrhované a nerozvrhované aktivity - 14 týdnů),                                                             první týden výuky je </w:t>
            </w:r>
            <w:r w:rsidR="00E60F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ichý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</w:t>
            </w:r>
            <w:r w:rsidR="00E60F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7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9A0D45" w:rsidRPr="009A0D45" w14:paraId="34856B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47E0B" w14:textId="0037EDD5" w:rsidR="009A0D45" w:rsidRPr="009A0D45" w:rsidRDefault="009A0D45" w:rsidP="00356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56FC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56FC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D4386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</w:t>
            </w:r>
          </w:p>
        </w:tc>
      </w:tr>
      <w:tr w:rsidR="009A0D45" w:rsidRPr="009A0D45" w14:paraId="4503D56F" w14:textId="77777777" w:rsidTr="00B812CC">
        <w:trPr>
          <w:trHeight w:val="51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C5577" w14:textId="73E25C88" w:rsidR="009A0D45" w:rsidRPr="009A0D45" w:rsidRDefault="00BD616F" w:rsidP="00BD6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B42B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A20D0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E7B47D" w14:textId="6261A6D1" w:rsidR="009A0D45" w:rsidRPr="009A0D45" w:rsidRDefault="009A0D45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odevzdání podkladu pro zadání bakalářské práce studenta na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kademický rok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113D58EE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FDBBD" w14:textId="78059A7E" w:rsidR="009A0D45" w:rsidRPr="009A0D45" w:rsidRDefault="009A0D45" w:rsidP="00BD6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D616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DC86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D5434D" w:rsidRPr="009A0D45" w14:paraId="7D1AFA1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97F6A5" w14:textId="2AF00ED1" w:rsidR="00D5434D" w:rsidRDefault="00D5434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2. 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 - 23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DE02B7" w14:textId="3FE63B68" w:rsidR="00D5434D" w:rsidRPr="009A0D45" w:rsidRDefault="00D5434D" w:rsidP="00363A2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363A2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513B95AA" w14:textId="77777777" w:rsidTr="006A5E1D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96991" w14:textId="481ECF5D" w:rsidR="009A0D45" w:rsidRPr="009A0D45" w:rsidRDefault="008803AB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3C7FA" w14:textId="172D8ACD" w:rsidR="009A0D45" w:rsidRPr="009A0D45" w:rsidRDefault="009A0D45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(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B42730" w:rsidRPr="009A0D45" w14:paraId="2E653DC2" w14:textId="77777777" w:rsidTr="006A5E1D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97E69" w14:textId="26D9EDB2" w:rsidR="00B42730" w:rsidRPr="001B3718" w:rsidRDefault="00B42730" w:rsidP="00263E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530C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A37251" w14:textId="57485680" w:rsidR="00B42730" w:rsidRPr="009A0D45" w:rsidRDefault="00B42730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C6B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C6BA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B42730" w:rsidRPr="009A0D45" w14:paraId="20BBCFAC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EF505" w14:textId="5B42BB5F" w:rsidR="00B42730" w:rsidRPr="001B3718" w:rsidRDefault="00B42730" w:rsidP="00042A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530C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42AE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0AADD6" w14:textId="438F9D48" w:rsidR="00B42730" w:rsidRPr="009A0D45" w:rsidRDefault="004C6BA8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</w:t>
            </w:r>
            <w:r w:rsidR="00B42730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4273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5C6AD6" w:rsidRPr="009A0D45" w14:paraId="1659D886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AC6A9" w14:textId="7637AFAE" w:rsidR="005C6AD6" w:rsidRPr="009A0D45" w:rsidRDefault="001B3718" w:rsidP="001B37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</w:t>
            </w:r>
            <w:r w:rsidR="004D16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441EAD" w14:textId="60341A2D" w:rsidR="005C6AD6" w:rsidRPr="009A0D45" w:rsidRDefault="005C6AD6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C6B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4C6B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9A0D45" w:rsidRPr="009A0D45" w14:paraId="734A61A7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441F5" w14:textId="1B19D415" w:rsidR="009A0D45" w:rsidRPr="009A0D45" w:rsidRDefault="001B3718" w:rsidP="008803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8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F30D1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9A0D45" w:rsidRPr="009A0D45" w14:paraId="6A80F835" w14:textId="77777777" w:rsidTr="00831D97">
        <w:trPr>
          <w:trHeight w:val="27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7914140" w14:textId="77777777" w:rsidR="009A0D45" w:rsidRPr="00653BBE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  <w:lang w:val="cs-CZ" w:eastAsia="cs-CZ"/>
              </w:rPr>
            </w:pPr>
            <w:r w:rsidRPr="00653BBE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9A0D45" w:rsidRPr="009A0D45" w14:paraId="2B9DFEEB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EFFCA" w14:textId="3602FBAA" w:rsidR="009A0D45" w:rsidRPr="00AF0E14" w:rsidRDefault="004C6BA8" w:rsidP="0029518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95188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8803AB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67CFDB" w14:textId="49E2EDCC" w:rsidR="009A0D45" w:rsidRPr="00AF0E14" w:rsidRDefault="009A0D45" w:rsidP="00653B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poslední ročníky (10 týdnů), 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vní týden výuky je </w:t>
            </w:r>
            <w:r w:rsidR="00653BBE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ichý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D439E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653BBE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týden)</w:t>
            </w:r>
          </w:p>
        </w:tc>
      </w:tr>
      <w:tr w:rsidR="009A0D45" w:rsidRPr="009A0D45" w14:paraId="33743B98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94899" w14:textId="0B1C1D77" w:rsidR="009A0D45" w:rsidRPr="009A0D45" w:rsidRDefault="004C6BA8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3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2FD8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1. a 2. ročníky (rozvrhované a nerozvrhované aktivity 14 týdnů) </w:t>
            </w:r>
          </w:p>
        </w:tc>
      </w:tr>
      <w:tr w:rsidR="009A0D45" w:rsidRPr="009A0D45" w14:paraId="30D59F64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F081F" w14:textId="7FE09A5C" w:rsidR="009A0D45" w:rsidRPr="009A0D45" w:rsidRDefault="009A0D45" w:rsidP="00F4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5C6A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873A54" w14:textId="41094DA6" w:rsidR="009A0D45" w:rsidRPr="009A0D45" w:rsidRDefault="009A0D45" w:rsidP="00CF55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4A04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309DE4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08CBB" w14:textId="5B61F89F" w:rsidR="009A0D45" w:rsidRPr="009A0D45" w:rsidRDefault="009A0D45" w:rsidP="00CF5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33ADC3" w14:textId="79E52EEC" w:rsidR="009A0D45" w:rsidRPr="009A0D45" w:rsidRDefault="009A0D45" w:rsidP="00CF5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9A0D45" w:rsidRPr="009A0D45" w14:paraId="625FF358" w14:textId="77777777" w:rsidTr="00B812CC">
        <w:trPr>
          <w:trHeight w:val="54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ECFC8" w14:textId="729866A8" w:rsidR="009A0D45" w:rsidRPr="009A0D45" w:rsidRDefault="009A0D45" w:rsidP="006B0C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B0C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56008D" w14:textId="53985724" w:rsidR="009A0D45" w:rsidRPr="009A0D45" w:rsidRDefault="009A0D45" w:rsidP="006B0C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 práce na akademický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B0C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6B0C3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MJL</w:t>
            </w:r>
          </w:p>
        </w:tc>
      </w:tr>
      <w:tr w:rsidR="009A0D45" w:rsidRPr="009A0D45" w14:paraId="18AD5E08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753CF" w14:textId="5E931A9C" w:rsidR="009A0D45" w:rsidRPr="00B43A7E" w:rsidRDefault="004C6BA8" w:rsidP="00F214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95188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C00DBF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6D64AB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F214E4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F44526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803AB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26E1B3" w14:textId="18B5D7AB" w:rsidR="009A0D45" w:rsidRPr="00B43A7E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posledních ročníků (3 týdny)</w:t>
            </w:r>
          </w:p>
        </w:tc>
      </w:tr>
      <w:tr w:rsidR="0080427E" w:rsidRPr="009A0D45" w14:paraId="5A6618D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EF1FF" w14:textId="7DF673D8" w:rsidR="0080427E" w:rsidRPr="009A0D45" w:rsidRDefault="00E832D7" w:rsidP="00E832D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A6C87C" w14:textId="3E990B94" w:rsidR="0080427E" w:rsidRPr="009A0D45" w:rsidRDefault="0080427E" w:rsidP="00E832D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E832D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</w:tr>
      <w:tr w:rsidR="009A0D45" w:rsidRPr="009A0D45" w14:paraId="6D263CE6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D0FC1" w14:textId="2EFCCBEE" w:rsidR="009A0D45" w:rsidRPr="00B06B25" w:rsidRDefault="00F214E4" w:rsidP="00B06B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6</w:t>
            </w:r>
            <w:r w:rsidR="009A0D45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00DBF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4</w:t>
            </w:r>
            <w:r w:rsidR="00A33406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C00DBF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523775" w14:textId="4D36993E" w:rsidR="009A0D45" w:rsidRPr="00B06B25" w:rsidRDefault="009A0D45" w:rsidP="00B06B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1. a 2. ročníků (</w:t>
            </w:r>
            <w:r w:rsidR="00F214E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9A0D45" w:rsidRPr="009A0D45" w14:paraId="6E78EDA2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B22A3" w14:textId="4918936E" w:rsidR="009A0D45" w:rsidRPr="00B06B25" w:rsidRDefault="005C3492" w:rsidP="00B06B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7.</w:t>
            </w:r>
            <w:r w:rsidR="00A33406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33406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02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–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5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D96334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6CC2C6" w14:textId="77777777" w:rsidR="009A0D45" w:rsidRPr="00B06B25" w:rsidRDefault="009A0D45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</w:t>
            </w:r>
            <w:r w:rsidR="00EC66A7"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B06B2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 - pouze 1. a 2. ročníky</w:t>
            </w:r>
          </w:p>
        </w:tc>
      </w:tr>
      <w:tr w:rsidR="00EC66A7" w:rsidRPr="009A0D45" w14:paraId="7397516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15989" w14:textId="06F252D4" w:rsidR="00EC66A7" w:rsidRPr="009A0D45" w:rsidRDefault="004243AD" w:rsidP="004243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5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2 - 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4B602" w14:textId="77777777" w:rsidR="00EC66A7" w:rsidRPr="009A0D45" w:rsidRDefault="00EC66A7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EC66A7" w:rsidRPr="009A0D45" w14:paraId="49324CFA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9CA3C" w14:textId="0E0FECDA" w:rsidR="00EC66A7" w:rsidRPr="009A0D45" w:rsidRDefault="00EC66A7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702B19" w14:textId="2F1E4121" w:rsidR="00EC66A7" w:rsidRPr="009A0D45" w:rsidRDefault="00EC66A7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DA321D" w:rsidRPr="009A0D45" w14:paraId="4620BC3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FE611" w14:textId="5E946A27" w:rsidR="00DA321D" w:rsidRPr="009A0D45" w:rsidRDefault="00DA321D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E9EC72" w14:textId="563C097C" w:rsidR="00DA321D" w:rsidRPr="009A0D45" w:rsidRDefault="00DA321D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</w:p>
        </w:tc>
      </w:tr>
      <w:tr w:rsidR="00EC66A7" w:rsidRPr="009A0D45" w14:paraId="568D29C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0510E" w14:textId="505E102E" w:rsidR="00EC66A7" w:rsidRPr="009A0D45" w:rsidRDefault="00F81979" w:rsidP="00F819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927B32" w14:textId="0A8F81A8" w:rsidR="00EC66A7" w:rsidRPr="009A0D45" w:rsidRDefault="00EC66A7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EC66A7" w:rsidRPr="009A0D45" w14:paraId="008B84B5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84708" w14:textId="229FBA58" w:rsidR="00EC66A7" w:rsidRPr="009A0D45" w:rsidRDefault="001E76F0" w:rsidP="001E76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19B6EE" w14:textId="558290A1" w:rsidR="00EC66A7" w:rsidRPr="009A0D45" w:rsidRDefault="004C6BA8" w:rsidP="004C6B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ZS 20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E76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1E76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9A0D45" w:rsidRPr="009A0D45" w14:paraId="59A358B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ED43C" w14:textId="3947725C" w:rsidR="009A0D45" w:rsidRPr="009A0D45" w:rsidRDefault="009A0D45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D0ADAB" w14:textId="41CDA96C" w:rsidR="009A0D45" w:rsidRPr="009A0D45" w:rsidRDefault="009A0D45" w:rsidP="00DA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A32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9A0D45" w:rsidRPr="009A0D45" w14:paraId="23233703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A8FA113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9A0D45" w:rsidRPr="009A0D45" w14:paraId="04ADFDFC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23127" w14:textId="75A8D3B1" w:rsidR="009A0D45" w:rsidRPr="00B43A7E" w:rsidRDefault="00D83531" w:rsidP="000908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12249A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20</w:t>
            </w:r>
            <w:r w:rsidR="00423244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90851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246E7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ročníků a odevzdání bakalářských prací</w:t>
            </w:r>
          </w:p>
        </w:tc>
      </w:tr>
      <w:tr w:rsidR="009A0D45" w:rsidRPr="009A0D45" w14:paraId="099FE0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5559C" w14:textId="153CFFC6" w:rsidR="009A0D45" w:rsidRPr="00CF6F46" w:rsidRDefault="00D83531" w:rsidP="00F838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6</w:t>
            </w:r>
            <w:r w:rsidR="009A0D45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83849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4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E209D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tátní závěrečné zkoušky </w:t>
            </w:r>
          </w:p>
        </w:tc>
      </w:tr>
      <w:tr w:rsidR="009A0D45" w:rsidRPr="009A0D45" w14:paraId="7A97EE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3F88" w14:textId="483B3782" w:rsidR="009A0D45" w:rsidRPr="00CF6F46" w:rsidRDefault="00316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CF6F4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CF6F46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2 - 15. 7. 2022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B52D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9A0D45" w:rsidRPr="009A0D45" w14:paraId="340C320B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7F35D" w14:textId="6E5186A0" w:rsidR="009A0D45" w:rsidRPr="00CF6F46" w:rsidRDefault="00D12C59" w:rsidP="00D12C5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316116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 - 9</w:t>
            </w:r>
            <w:r w:rsidR="00345E4D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316116" w:rsidRPr="00CF6F4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3003BD" w14:textId="2D5FD6C0" w:rsidR="009A0D45" w:rsidRPr="009A0D45" w:rsidRDefault="005E39E7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</w:t>
            </w:r>
          </w:p>
        </w:tc>
      </w:tr>
      <w:tr w:rsidR="009A0D45" w:rsidRPr="009A0D45" w14:paraId="3FB4ABDA" w14:textId="77777777" w:rsidTr="00831D97">
        <w:trPr>
          <w:trHeight w:val="270"/>
        </w:trPr>
        <w:tc>
          <w:tcPr>
            <w:tcW w:w="948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52E8954E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9A0D45" w:rsidRPr="009A0D45" w14:paraId="0A358D4F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18DD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1BE53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Dle směrnic k veřejně vyhlášenému přijímacímu řízení                      </w:t>
            </w:r>
          </w:p>
        </w:tc>
      </w:tr>
      <w:tr w:rsidR="00605705" w:rsidRPr="009A0D45" w14:paraId="4DA81108" w14:textId="77777777" w:rsidTr="00B812CC">
        <w:trPr>
          <w:trHeight w:val="57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ABBC2" w14:textId="77777777" w:rsidR="00605705" w:rsidRPr="009A0D4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1D3D2" w14:textId="61FBA8C1" w:rsidR="00605705" w:rsidRPr="009A0D45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é úterý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0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čtvrtek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11. 2021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sudá středa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 - 18. 4. 20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ý pátek a sudé pondělí, 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(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Rektorský den sportu)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lichá středa</w:t>
            </w:r>
          </w:p>
        </w:tc>
      </w:tr>
      <w:tr w:rsidR="00605705" w:rsidRPr="009A0D45" w14:paraId="1361D1EE" w14:textId="77777777" w:rsidTr="00830825">
        <w:trPr>
          <w:trHeight w:val="272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22F68" w14:textId="77777777" w:rsidR="00605705" w:rsidRPr="00BB2F42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Adaptační týden 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00177E8" w14:textId="3F20D0F7" w:rsidR="00605705" w:rsidRPr="00BB2F42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2 - 9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pro první ročníky prezenční formy studia)</w:t>
            </w:r>
          </w:p>
        </w:tc>
      </w:tr>
    </w:tbl>
    <w:p w14:paraId="2ABF585A" w14:textId="2265F260" w:rsidR="009A0D45" w:rsidRDefault="009A0D4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3C100CCA" w14:textId="21E14239" w:rsidR="0056406C" w:rsidRDefault="0056406C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59B65AE0" w14:textId="77777777" w:rsidR="00A32A65" w:rsidRDefault="00A32A6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56C3FA02" w14:textId="77777777" w:rsidR="006A5E1D" w:rsidRDefault="006A5E1D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4726D6" w:rsidRPr="009A0D45" w14:paraId="33ECFA03" w14:textId="77777777" w:rsidTr="004726D6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00B17BF4" w14:textId="0294190A" w:rsidR="004726D6" w:rsidRPr="00EE7C77" w:rsidRDefault="004726D6" w:rsidP="00B647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 doktorském studijním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u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EDAGOGIKA</w:t>
            </w:r>
            <w:r w:rsidR="00B6472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</w:t>
            </w:r>
            <w:r w:rsidR="00B6472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 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1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 výhled na akademický rok 202</w:t>
            </w:r>
            <w:r w:rsidR="00794342"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2</w:t>
            </w:r>
            <w:r w:rsidR="00794342"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3</w:t>
            </w:r>
          </w:p>
        </w:tc>
      </w:tr>
      <w:tr w:rsidR="004726D6" w:rsidRPr="009A0D45" w14:paraId="452BC15F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47096" w14:textId="1AF7E7D7" w:rsidR="004726D6" w:rsidRPr="009A0D45" w:rsidRDefault="004726D6" w:rsidP="0079434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. </w:t>
            </w:r>
            <w:r w:rsidR="00CA6AB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02A18" w14:textId="34822A7F" w:rsidR="004726D6" w:rsidRPr="009A0D45" w:rsidRDefault="00CA6AB2" w:rsidP="0079434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kademický rok 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9434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303DDA" w:rsidRPr="009A0D45" w14:paraId="25624BCA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D13EFA" w14:textId="65880C0B" w:rsidR="00303DDA" w:rsidRPr="009A0D45" w:rsidRDefault="00303DDA" w:rsidP="004B48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144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8. 2022 </w:t>
            </w:r>
            <w:r w:rsidR="004B488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</w:t>
            </w:r>
            <w:r w:rsidR="005F144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2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C69E426" w14:textId="602C9573" w:rsidR="00303DDA" w:rsidRPr="00303DDA" w:rsidRDefault="00303DDA" w:rsidP="00303D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bhajoba</w:t>
            </w: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dizertačních</w:t>
            </w: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rací a</w:t>
            </w:r>
            <w:r w:rsid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  <w:r w:rsidR="00F75BAB" w:rsidRP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státní </w:t>
            </w:r>
            <w:r w:rsidRP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>doktorské zkoušky</w:t>
            </w:r>
          </w:p>
        </w:tc>
      </w:tr>
      <w:tr w:rsidR="00CA6AB2" w:rsidRPr="009A0D45" w14:paraId="0EEE0D12" w14:textId="77777777" w:rsidTr="00CA6AB2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62D82" w14:textId="4559778E" w:rsidR="00CA6AB2" w:rsidRPr="009A0D45" w:rsidRDefault="00CA6AB2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2C9F75" w14:textId="0C6599E8" w:rsidR="00CA6AB2" w:rsidRPr="009A0D45" w:rsidRDefault="00CA6AB2" w:rsidP="00DB77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le směrni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e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k veřejně vyhlášenému přijímacímu řízen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</w:tbl>
    <w:p w14:paraId="40164CD4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D9BC4A" w14:textId="77777777" w:rsidR="00102702" w:rsidRDefault="00102702" w:rsidP="000A7248">
      <w:pPr>
        <w:spacing w:after="0" w:line="240" w:lineRule="auto"/>
      </w:pPr>
      <w:r>
        <w:separator/>
      </w:r>
    </w:p>
  </w:endnote>
  <w:endnote w:type="continuationSeparator" w:id="0">
    <w:p w14:paraId="595487AC" w14:textId="77777777" w:rsidR="00102702" w:rsidRDefault="00102702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84607C2" w14:textId="08C7C8A3" w:rsidR="00F214E4" w:rsidRPr="00AF44C2" w:rsidRDefault="00F214E4" w:rsidP="00AF44C2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122FA8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122FA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F75BAB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6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F75BAB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6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1A4737E" w14:textId="016385B8" w:rsidR="00F214E4" w:rsidRPr="00AF44C2" w:rsidRDefault="00BB5B2A" w:rsidP="00CA044C">
    <w:pPr>
      <w:pStyle w:val="Zpat"/>
      <w:jc w:val="center"/>
      <w:rPr>
        <w:rFonts w:ascii="Times New Roman" w:hAnsi="Times New Roman" w:cs="Times New Roman"/>
        <w:sz w:val="20"/>
        <w:szCs w:val="20"/>
      </w:rPr>
    </w:pPr>
    <w:proofErr w:type="spellStart"/>
    <w:r>
      <w:rPr>
        <w:rFonts w:ascii="Times New Roman" w:hAnsi="Times New Roman" w:cs="Times New Roman"/>
        <w:sz w:val="20"/>
        <w:szCs w:val="20"/>
      </w:rPr>
      <w:t>Verze</w:t>
    </w:r>
    <w:proofErr w:type="spellEnd"/>
    <w:r>
      <w:rPr>
        <w:rFonts w:ascii="Times New Roman" w:hAnsi="Times New Roman" w:cs="Times New Roman"/>
        <w:sz w:val="20"/>
        <w:szCs w:val="20"/>
      </w:rPr>
      <w:t xml:space="preserve"> pro </w:t>
    </w:r>
    <w:proofErr w:type="spellStart"/>
    <w:r>
      <w:rPr>
        <w:rFonts w:ascii="Times New Roman" w:hAnsi="Times New Roman" w:cs="Times New Roman"/>
        <w:sz w:val="20"/>
        <w:szCs w:val="20"/>
      </w:rPr>
      <w:t>zasedání</w:t>
    </w:r>
    <w:proofErr w:type="spellEnd"/>
    <w:r>
      <w:rPr>
        <w:rFonts w:ascii="Times New Roman" w:hAnsi="Times New Roman" w:cs="Times New Roman"/>
        <w:sz w:val="20"/>
        <w:szCs w:val="20"/>
      </w:rPr>
      <w:t xml:space="preserve"> AS FHS dne 14. 4</w:t>
    </w:r>
    <w:r w:rsidR="001864C3">
      <w:rPr>
        <w:rFonts w:ascii="Times New Roman" w:hAnsi="Times New Roman" w:cs="Times New Roman"/>
        <w:sz w:val="20"/>
        <w:szCs w:val="20"/>
      </w:rPr>
      <w:t>. 2021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12511E" w14:textId="77777777" w:rsidR="00102702" w:rsidRDefault="00102702" w:rsidP="000A7248">
      <w:pPr>
        <w:spacing w:after="0" w:line="240" w:lineRule="auto"/>
      </w:pPr>
      <w:r>
        <w:separator/>
      </w:r>
    </w:p>
  </w:footnote>
  <w:footnote w:type="continuationSeparator" w:id="0">
    <w:p w14:paraId="24247945" w14:textId="77777777" w:rsidR="00102702" w:rsidRDefault="00102702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živatel">
    <w15:presenceInfo w15:providerId="None" w15:userId="Uživat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trackRevisions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15C8E"/>
    <w:rsid w:val="00021760"/>
    <w:rsid w:val="00024037"/>
    <w:rsid w:val="00035CBF"/>
    <w:rsid w:val="0004189E"/>
    <w:rsid w:val="00042AE0"/>
    <w:rsid w:val="00047D49"/>
    <w:rsid w:val="00055CD3"/>
    <w:rsid w:val="000613B9"/>
    <w:rsid w:val="000623F2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90851"/>
    <w:rsid w:val="00097C7C"/>
    <w:rsid w:val="000A7248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6CAB"/>
    <w:rsid w:val="00157442"/>
    <w:rsid w:val="001612E3"/>
    <w:rsid w:val="001637EC"/>
    <w:rsid w:val="00170425"/>
    <w:rsid w:val="00177F48"/>
    <w:rsid w:val="00181F29"/>
    <w:rsid w:val="00182B52"/>
    <w:rsid w:val="00185FEC"/>
    <w:rsid w:val="001864C3"/>
    <w:rsid w:val="00193272"/>
    <w:rsid w:val="00193CD4"/>
    <w:rsid w:val="001A16EB"/>
    <w:rsid w:val="001B3718"/>
    <w:rsid w:val="001B42DB"/>
    <w:rsid w:val="001D1323"/>
    <w:rsid w:val="001D4365"/>
    <w:rsid w:val="001D5DAB"/>
    <w:rsid w:val="001D7A3A"/>
    <w:rsid w:val="001E4FFA"/>
    <w:rsid w:val="001E76F0"/>
    <w:rsid w:val="001F2B67"/>
    <w:rsid w:val="001F3314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7719"/>
    <w:rsid w:val="00254CA5"/>
    <w:rsid w:val="0025551D"/>
    <w:rsid w:val="002567D5"/>
    <w:rsid w:val="0025737C"/>
    <w:rsid w:val="002631AD"/>
    <w:rsid w:val="00263EFD"/>
    <w:rsid w:val="00271F01"/>
    <w:rsid w:val="00281402"/>
    <w:rsid w:val="00284F79"/>
    <w:rsid w:val="00285F26"/>
    <w:rsid w:val="00295188"/>
    <w:rsid w:val="00295990"/>
    <w:rsid w:val="00296834"/>
    <w:rsid w:val="002A3EEA"/>
    <w:rsid w:val="002B79CB"/>
    <w:rsid w:val="002D49B7"/>
    <w:rsid w:val="002D521A"/>
    <w:rsid w:val="002E3449"/>
    <w:rsid w:val="002E635B"/>
    <w:rsid w:val="003024B7"/>
    <w:rsid w:val="00303979"/>
    <w:rsid w:val="00303DDA"/>
    <w:rsid w:val="00305B53"/>
    <w:rsid w:val="00312E5E"/>
    <w:rsid w:val="00314B56"/>
    <w:rsid w:val="003155B7"/>
    <w:rsid w:val="00316116"/>
    <w:rsid w:val="00322418"/>
    <w:rsid w:val="00323BFB"/>
    <w:rsid w:val="00331C7B"/>
    <w:rsid w:val="00332804"/>
    <w:rsid w:val="0033429B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3244"/>
    <w:rsid w:val="004243AD"/>
    <w:rsid w:val="004258F9"/>
    <w:rsid w:val="00431A37"/>
    <w:rsid w:val="00437177"/>
    <w:rsid w:val="0044113A"/>
    <w:rsid w:val="00441304"/>
    <w:rsid w:val="0044233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455"/>
    <w:rsid w:val="00493A13"/>
    <w:rsid w:val="00496B8D"/>
    <w:rsid w:val="004A01A2"/>
    <w:rsid w:val="004A04F8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937"/>
    <w:rsid w:val="004F44FC"/>
    <w:rsid w:val="004F5D00"/>
    <w:rsid w:val="005011A9"/>
    <w:rsid w:val="00515AD8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6C09"/>
    <w:rsid w:val="005A7EE1"/>
    <w:rsid w:val="005B516C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601F62"/>
    <w:rsid w:val="00605705"/>
    <w:rsid w:val="00606165"/>
    <w:rsid w:val="006076FD"/>
    <w:rsid w:val="006100FB"/>
    <w:rsid w:val="0061021E"/>
    <w:rsid w:val="0061123F"/>
    <w:rsid w:val="00611769"/>
    <w:rsid w:val="00621B83"/>
    <w:rsid w:val="00626210"/>
    <w:rsid w:val="006317DD"/>
    <w:rsid w:val="00631BE3"/>
    <w:rsid w:val="00635C85"/>
    <w:rsid w:val="0063759B"/>
    <w:rsid w:val="00653BBE"/>
    <w:rsid w:val="00660081"/>
    <w:rsid w:val="00663331"/>
    <w:rsid w:val="00664DD3"/>
    <w:rsid w:val="006660CA"/>
    <w:rsid w:val="006739F0"/>
    <w:rsid w:val="006772B0"/>
    <w:rsid w:val="00682280"/>
    <w:rsid w:val="00687073"/>
    <w:rsid w:val="0068784C"/>
    <w:rsid w:val="00690B11"/>
    <w:rsid w:val="00695B46"/>
    <w:rsid w:val="006A1458"/>
    <w:rsid w:val="006A1B86"/>
    <w:rsid w:val="006A1C87"/>
    <w:rsid w:val="006A20D0"/>
    <w:rsid w:val="006A4C83"/>
    <w:rsid w:val="006A5E1D"/>
    <w:rsid w:val="006A7F75"/>
    <w:rsid w:val="006B0C3F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727D"/>
    <w:rsid w:val="007531FD"/>
    <w:rsid w:val="00757A90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C73"/>
    <w:rsid w:val="007A3128"/>
    <w:rsid w:val="007B1AA8"/>
    <w:rsid w:val="007B42B9"/>
    <w:rsid w:val="007B70DA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23F5"/>
    <w:rsid w:val="008E257F"/>
    <w:rsid w:val="008E42AB"/>
    <w:rsid w:val="008E5A58"/>
    <w:rsid w:val="008F16D5"/>
    <w:rsid w:val="008F331F"/>
    <w:rsid w:val="008F4166"/>
    <w:rsid w:val="00901DB8"/>
    <w:rsid w:val="00906CA2"/>
    <w:rsid w:val="00910F01"/>
    <w:rsid w:val="00912EF0"/>
    <w:rsid w:val="009136A1"/>
    <w:rsid w:val="00916AFB"/>
    <w:rsid w:val="00917D42"/>
    <w:rsid w:val="00926622"/>
    <w:rsid w:val="00927E19"/>
    <w:rsid w:val="009305FE"/>
    <w:rsid w:val="00934752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E00"/>
    <w:rsid w:val="009919B8"/>
    <w:rsid w:val="00993B41"/>
    <w:rsid w:val="0099422B"/>
    <w:rsid w:val="00996837"/>
    <w:rsid w:val="009A05FA"/>
    <w:rsid w:val="009A0D45"/>
    <w:rsid w:val="009A4B29"/>
    <w:rsid w:val="009A72D3"/>
    <w:rsid w:val="009B628A"/>
    <w:rsid w:val="009D110A"/>
    <w:rsid w:val="009D331E"/>
    <w:rsid w:val="009E0437"/>
    <w:rsid w:val="009E48E5"/>
    <w:rsid w:val="009E7579"/>
    <w:rsid w:val="009F10D6"/>
    <w:rsid w:val="009F5747"/>
    <w:rsid w:val="00A021AF"/>
    <w:rsid w:val="00A03E0C"/>
    <w:rsid w:val="00A068E9"/>
    <w:rsid w:val="00A10F64"/>
    <w:rsid w:val="00A16DF7"/>
    <w:rsid w:val="00A1714E"/>
    <w:rsid w:val="00A20A53"/>
    <w:rsid w:val="00A22DE5"/>
    <w:rsid w:val="00A32A65"/>
    <w:rsid w:val="00A33406"/>
    <w:rsid w:val="00A40F99"/>
    <w:rsid w:val="00A44E31"/>
    <w:rsid w:val="00A554B4"/>
    <w:rsid w:val="00A60EE6"/>
    <w:rsid w:val="00A6227A"/>
    <w:rsid w:val="00A65B10"/>
    <w:rsid w:val="00A66D57"/>
    <w:rsid w:val="00A73AEA"/>
    <w:rsid w:val="00A811FF"/>
    <w:rsid w:val="00A90C14"/>
    <w:rsid w:val="00A93C8E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23B5"/>
    <w:rsid w:val="00AE5EC9"/>
    <w:rsid w:val="00AF0E14"/>
    <w:rsid w:val="00AF2A2D"/>
    <w:rsid w:val="00AF44C2"/>
    <w:rsid w:val="00AF59A7"/>
    <w:rsid w:val="00B0136C"/>
    <w:rsid w:val="00B042F3"/>
    <w:rsid w:val="00B06B25"/>
    <w:rsid w:val="00B14578"/>
    <w:rsid w:val="00B23381"/>
    <w:rsid w:val="00B42730"/>
    <w:rsid w:val="00B43A7E"/>
    <w:rsid w:val="00B50B60"/>
    <w:rsid w:val="00B51119"/>
    <w:rsid w:val="00B51177"/>
    <w:rsid w:val="00B5718F"/>
    <w:rsid w:val="00B60B20"/>
    <w:rsid w:val="00B6472B"/>
    <w:rsid w:val="00B6593C"/>
    <w:rsid w:val="00B812CC"/>
    <w:rsid w:val="00B837E8"/>
    <w:rsid w:val="00B9077F"/>
    <w:rsid w:val="00B939BC"/>
    <w:rsid w:val="00B940EB"/>
    <w:rsid w:val="00B94D3B"/>
    <w:rsid w:val="00BA12AE"/>
    <w:rsid w:val="00BA1501"/>
    <w:rsid w:val="00BA1FB7"/>
    <w:rsid w:val="00BA291F"/>
    <w:rsid w:val="00BB28AF"/>
    <w:rsid w:val="00BB2F42"/>
    <w:rsid w:val="00BB5B2A"/>
    <w:rsid w:val="00BB5EC7"/>
    <w:rsid w:val="00BC3F37"/>
    <w:rsid w:val="00BC423A"/>
    <w:rsid w:val="00BD0B4C"/>
    <w:rsid w:val="00BD222A"/>
    <w:rsid w:val="00BD616F"/>
    <w:rsid w:val="00BE1A06"/>
    <w:rsid w:val="00BE2856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D5E"/>
    <w:rsid w:val="00C5050B"/>
    <w:rsid w:val="00C622DB"/>
    <w:rsid w:val="00C64DFE"/>
    <w:rsid w:val="00C70FD4"/>
    <w:rsid w:val="00C74AFD"/>
    <w:rsid w:val="00C8544B"/>
    <w:rsid w:val="00C91A1B"/>
    <w:rsid w:val="00C921C5"/>
    <w:rsid w:val="00C93A94"/>
    <w:rsid w:val="00C94700"/>
    <w:rsid w:val="00CA044C"/>
    <w:rsid w:val="00CA15EC"/>
    <w:rsid w:val="00CA5703"/>
    <w:rsid w:val="00CA6AB2"/>
    <w:rsid w:val="00CB1197"/>
    <w:rsid w:val="00CB1833"/>
    <w:rsid w:val="00CB5B4D"/>
    <w:rsid w:val="00CB7CEF"/>
    <w:rsid w:val="00CC019F"/>
    <w:rsid w:val="00CC0499"/>
    <w:rsid w:val="00CC1261"/>
    <w:rsid w:val="00CD6A14"/>
    <w:rsid w:val="00CE0065"/>
    <w:rsid w:val="00CE60C5"/>
    <w:rsid w:val="00CF0E90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30F2B"/>
    <w:rsid w:val="00D31988"/>
    <w:rsid w:val="00D34C6B"/>
    <w:rsid w:val="00D35661"/>
    <w:rsid w:val="00D45BBB"/>
    <w:rsid w:val="00D53048"/>
    <w:rsid w:val="00D5434D"/>
    <w:rsid w:val="00D56C69"/>
    <w:rsid w:val="00D5791E"/>
    <w:rsid w:val="00D62E0B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83531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1F57"/>
    <w:rsid w:val="00E2350E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740F"/>
    <w:rsid w:val="00EA6DBA"/>
    <w:rsid w:val="00EB0EAD"/>
    <w:rsid w:val="00EB2774"/>
    <w:rsid w:val="00EB2E3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1922"/>
    <w:rsid w:val="00EE3F77"/>
    <w:rsid w:val="00EE7052"/>
    <w:rsid w:val="00EE7626"/>
    <w:rsid w:val="00EE7C77"/>
    <w:rsid w:val="00EF5BB3"/>
    <w:rsid w:val="00F214E4"/>
    <w:rsid w:val="00F358C5"/>
    <w:rsid w:val="00F40764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4329"/>
    <w:rsid w:val="00F64900"/>
    <w:rsid w:val="00F6778F"/>
    <w:rsid w:val="00F745B6"/>
    <w:rsid w:val="00F75BAB"/>
    <w:rsid w:val="00F81979"/>
    <w:rsid w:val="00F83849"/>
    <w:rsid w:val="00F96B84"/>
    <w:rsid w:val="00FA01BB"/>
    <w:rsid w:val="00FA4F5F"/>
    <w:rsid w:val="00FB5993"/>
    <w:rsid w:val="00FC087B"/>
    <w:rsid w:val="00FC1EB2"/>
    <w:rsid w:val="00FD3D78"/>
    <w:rsid w:val="00FD65DB"/>
    <w:rsid w:val="00FE3E86"/>
    <w:rsid w:val="00FE76FE"/>
    <w:rsid w:val="00FF4BBF"/>
    <w:rsid w:val="00FF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5A4B75C9-5776-475A-BF78-7C841B93A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8</TotalTime>
  <Pages>6</Pages>
  <Words>2111</Words>
  <Characters>12456</Characters>
  <Application>Microsoft Office Word</Application>
  <DocSecurity>0</DocSecurity>
  <Lines>103</Lines>
  <Paragraphs>2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14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Uživatel</cp:lastModifiedBy>
  <cp:revision>4</cp:revision>
  <cp:lastPrinted>2021-03-10T06:03:00Z</cp:lastPrinted>
  <dcterms:created xsi:type="dcterms:W3CDTF">2021-04-05T14:36:00Z</dcterms:created>
  <dcterms:modified xsi:type="dcterms:W3CDTF">2021-04-05T14:46:00Z</dcterms:modified>
</cp:coreProperties>
</file>